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96"/>
        <w:gridCol w:w="5459"/>
      </w:tblGrid>
      <w:tr w:rsidR="0032105A" w:rsidRPr="00A25DDA" w14:paraId="3006F8E5" w14:textId="77777777" w:rsidTr="007E193D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4EF71A01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459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7E193D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1578B3C8" w:rsidR="0032105A" w:rsidRPr="00213F6C" w:rsidRDefault="007E193D" w:rsidP="007E193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295AFFC" wp14:editId="198D22C0">
                      <wp:simplePos x="0" y="0"/>
                      <wp:positionH relativeFrom="column">
                        <wp:posOffset>758190</wp:posOffset>
                      </wp:positionH>
                      <wp:positionV relativeFrom="paragraph">
                        <wp:posOffset>176530</wp:posOffset>
                      </wp:positionV>
                      <wp:extent cx="1009650" cy="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096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7pt,13.9pt" to="139.2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" strokecolor="#4579b8 [3044]"/>
                  </w:pict>
                </mc:Fallback>
              </mc:AlternateContent>
            </w:r>
            <w:r w:rsidR="00213F6C">
              <w:rPr>
                <w:b/>
                <w:bCs/>
              </w:rPr>
              <w:t>KHOA</w:t>
            </w:r>
            <w:r>
              <w:rPr>
                <w:b/>
                <w:bCs/>
              </w:rPr>
              <w:t xml:space="preserve"> CÔNG NGHỆ THÔNG TIN</w:t>
            </w:r>
          </w:p>
        </w:tc>
        <w:tc>
          <w:tcPr>
            <w:tcW w:w="5459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43D4C969" w:rsidR="0032105A" w:rsidRPr="00E0479C" w:rsidRDefault="007E193D" w:rsidP="0032105A">
            <w:pPr>
              <w:jc w:val="center"/>
              <w:rPr>
                <w:b/>
                <w:bCs/>
                <w:lang w:val="vi-VN"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53FA014" wp14:editId="1F797050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176530</wp:posOffset>
                      </wp:positionV>
                      <wp:extent cx="198120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9pt,13.9pt" to="212.9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" strokecolor="#4579b8 [3044]"/>
                  </w:pict>
                </mc:Fallback>
              </mc:AlternateContent>
            </w:r>
            <w:r w:rsidR="0032105A" w:rsidRPr="00E0479C">
              <w:rPr>
                <w:b/>
                <w:bCs/>
                <w:lang w:val="vi-VN"/>
              </w:rPr>
              <w:t xml:space="preserve"> </w:t>
            </w:r>
            <w:r w:rsidR="0032105A"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="0032105A"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="0032105A"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="0032105A"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471AB49D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7E193D">
        <w:rPr>
          <w:b/>
          <w:bCs/>
          <w:sz w:val="26"/>
          <w:szCs w:val="26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7E193D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565255BF" w:rsidR="0032105A" w:rsidRPr="009F07B4" w:rsidRDefault="007E193D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7E193D">
              <w:rPr>
                <w:bCs/>
                <w:sz w:val="26"/>
                <w:szCs w:val="26"/>
              </w:rPr>
              <w:t>IT608017</w:t>
            </w:r>
          </w:p>
        </w:tc>
      </w:tr>
      <w:tr w:rsidR="0032105A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1A6E4129" w:rsidR="0032105A" w:rsidRPr="009F07B4" w:rsidRDefault="007E193D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Quản trị Windows Server</w:t>
            </w:r>
          </w:p>
        </w:tc>
      </w:tr>
      <w:tr w:rsidR="00477CB2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430E6C5A" w:rsidR="00477CB2" w:rsidRPr="009F07B4" w:rsidRDefault="007E193D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7E193D">
              <w:rPr>
                <w:bCs/>
                <w:sz w:val="26"/>
                <w:szCs w:val="26"/>
              </w:rPr>
              <w:t>Windows Server Administration</w:t>
            </w:r>
          </w:p>
        </w:tc>
      </w:tr>
      <w:tr w:rsidR="0032105A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3039688A" w:rsidR="007E193D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 TC (2LT, 1TH)</w:t>
            </w:r>
          </w:p>
        </w:tc>
      </w:tr>
      <w:tr w:rsidR="0032105A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68BCDB64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1930E691" w:rsidR="0032105A" w:rsidRPr="009F07B4" w:rsidRDefault="007E193D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799DA064" w:rsidR="0032105A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 tiết</w:t>
            </w:r>
          </w:p>
        </w:tc>
      </w:tr>
      <w:tr w:rsidR="0032105A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BD6F12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67F513EF" w:rsidR="0032105A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90 tiết</w:t>
            </w:r>
          </w:p>
        </w:tc>
      </w:tr>
      <w:tr w:rsidR="0032105A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446C79" w:rsidRDefault="00BD6F12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446C79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F6604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BD6F12" w:rsidRDefault="00F6604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385CA5D" w:rsidR="00F6604F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32105A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BD6F12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6CE0B66F" w:rsidR="0032105A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S. Lương Khắc Định</w:t>
            </w:r>
          </w:p>
        </w:tc>
      </w:tr>
      <w:tr w:rsidR="0032105A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4CC4AD07" w:rsidR="007E193D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S. Nguyễn Văn Chính</w:t>
            </w:r>
          </w:p>
        </w:tc>
      </w:tr>
      <w:tr w:rsidR="0032105A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46FD74FC" w:rsidR="0032105A" w:rsidRPr="00446C79" w:rsidRDefault="00BD6F12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6A50D0B8" w:rsidR="0032105A" w:rsidRPr="009F07B4" w:rsidRDefault="007E193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Mạng máy tính</w:t>
            </w:r>
          </w:p>
        </w:tc>
      </w:tr>
      <w:tr w:rsidR="0032105A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BD6F12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302ED2A4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32105A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BD6F12" w:rsidRDefault="0032105A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0F53A30A" w:rsidR="0032105A" w:rsidRPr="009F07B4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3210B7C4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46669C97" w14:textId="3D985E9C" w:rsidR="007E193D" w:rsidRPr="007E193D" w:rsidRDefault="007E193D" w:rsidP="007E193D">
      <w:pPr>
        <w:spacing w:before="120" w:line="276" w:lineRule="auto"/>
        <w:jc w:val="both"/>
        <w:rPr>
          <w:sz w:val="26"/>
          <w:szCs w:val="26"/>
          <w:lang w:val="sv-SE"/>
        </w:rPr>
      </w:pPr>
      <w:r>
        <w:rPr>
          <w:b/>
          <w:i/>
          <w:sz w:val="26"/>
          <w:szCs w:val="26"/>
          <w:lang w:val="sv-SE"/>
        </w:rPr>
        <w:tab/>
      </w:r>
      <w:r>
        <w:rPr>
          <w:sz w:val="26"/>
          <w:szCs w:val="26"/>
          <w:lang w:val="sv-SE"/>
        </w:rPr>
        <w:t xml:space="preserve">Sau khi học xong học phần, sinh viên </w:t>
      </w:r>
      <w:r w:rsidR="00C63A54">
        <w:rPr>
          <w:sz w:val="26"/>
          <w:szCs w:val="26"/>
          <w:lang w:val="sv-SE"/>
        </w:rPr>
        <w:t>có kiến thức tổng quan về Hệ điều hành Windows Server, biết chia sẻ và cấp quyền truy cập tài nguyên dùng chung cho người dùng trong hệ thống mạng; triển khai, vận hành và quản trị được hệ thống mạng đối với mô hình mạng LAN vừa và nhỏ.</w:t>
      </w:r>
    </w:p>
    <w:p w14:paraId="1792A7DD" w14:textId="79BA6893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79AC8DFA" w:rsidR="001666BE" w:rsidRPr="007A04A3" w:rsidRDefault="00A97A8F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1:</w:t>
      </w:r>
      <w:r w:rsidR="00C63A54">
        <w:rPr>
          <w:sz w:val="26"/>
          <w:szCs w:val="26"/>
          <w:lang w:val="sv-SE"/>
        </w:rPr>
        <w:t xml:space="preserve"> Có kiến thức tổng quan về Hệ điều hành Windows Serve</w:t>
      </w:r>
      <w:r w:rsidR="00134336">
        <w:rPr>
          <w:sz w:val="26"/>
          <w:szCs w:val="26"/>
          <w:lang w:val="sv-SE"/>
        </w:rPr>
        <w:t>r</w:t>
      </w:r>
      <w:r w:rsidR="00C63A54">
        <w:rPr>
          <w:sz w:val="26"/>
          <w:szCs w:val="26"/>
          <w:lang w:val="sv-SE"/>
        </w:rPr>
        <w:t xml:space="preserve"> và </w:t>
      </w:r>
      <w:r w:rsidR="00134336">
        <w:rPr>
          <w:sz w:val="26"/>
          <w:szCs w:val="26"/>
          <w:lang w:val="sv-SE"/>
        </w:rPr>
        <w:t xml:space="preserve">hiểu được cách </w:t>
      </w:r>
      <w:r w:rsidR="00C63A54">
        <w:rPr>
          <w:sz w:val="26"/>
          <w:szCs w:val="26"/>
          <w:lang w:val="sv-SE"/>
        </w:rPr>
        <w:t>quản lý</w:t>
      </w:r>
      <w:r w:rsidR="00134336">
        <w:rPr>
          <w:sz w:val="26"/>
          <w:szCs w:val="26"/>
          <w:lang w:val="sv-SE"/>
        </w:rPr>
        <w:t xml:space="preserve"> quản lý các đối tượng trong domain</w:t>
      </w:r>
      <w:r w:rsidR="00D75CFC" w:rsidRPr="007A04A3">
        <w:rPr>
          <w:bCs/>
          <w:sz w:val="26"/>
          <w:szCs w:val="26"/>
          <w:lang w:val="sv-SE"/>
        </w:rPr>
        <w:t>;</w:t>
      </w:r>
    </w:p>
    <w:p w14:paraId="51F24814" w14:textId="6BCF969F" w:rsidR="00A25DDA" w:rsidRPr="007A04A3" w:rsidRDefault="00A25DDA" w:rsidP="00134336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</w:t>
      </w:r>
      <w:r w:rsidR="00C63A54">
        <w:rPr>
          <w:sz w:val="26"/>
          <w:szCs w:val="26"/>
          <w:lang w:val="sv-SE"/>
        </w:rPr>
        <w:t>2</w:t>
      </w:r>
      <w:r w:rsidRPr="007A04A3">
        <w:rPr>
          <w:sz w:val="26"/>
          <w:szCs w:val="26"/>
          <w:lang w:val="sv-SE"/>
        </w:rPr>
        <w:t xml:space="preserve">: </w:t>
      </w:r>
      <w:r w:rsidR="00C63A54">
        <w:rPr>
          <w:sz w:val="26"/>
          <w:szCs w:val="26"/>
          <w:lang w:val="sv-SE"/>
        </w:rPr>
        <w:t xml:space="preserve">Có </w:t>
      </w:r>
      <w:r w:rsidR="00134336">
        <w:rPr>
          <w:sz w:val="26"/>
          <w:szCs w:val="26"/>
          <w:lang w:val="sv-SE"/>
        </w:rPr>
        <w:t>kiến thức về các dịch vụ hỗ trợ quản trị mạng trên nền tảng Windows Server; cơ chế chứng thực, bảo mật và phân quyền trên hệ thống mạng</w:t>
      </w:r>
      <w:r w:rsidRPr="007A04A3">
        <w:rPr>
          <w:sz w:val="26"/>
          <w:szCs w:val="26"/>
          <w:lang w:val="sv-SE"/>
        </w:rPr>
        <w:t>;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15D233B2" w:rsidR="004F7875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134336">
        <w:rPr>
          <w:sz w:val="26"/>
          <w:szCs w:val="26"/>
          <w:lang w:val="sv-SE"/>
        </w:rPr>
        <w:t>3</w:t>
      </w:r>
      <w:r w:rsidRPr="007A04A3">
        <w:rPr>
          <w:sz w:val="26"/>
          <w:szCs w:val="26"/>
          <w:lang w:val="sv-SE"/>
        </w:rPr>
        <w:t xml:space="preserve">: </w:t>
      </w:r>
      <w:r w:rsidR="00134336">
        <w:rPr>
          <w:bCs/>
          <w:sz w:val="26"/>
          <w:szCs w:val="26"/>
        </w:rPr>
        <w:t>Có kỹ năng quản trị hệ thống mạng dựa trên nền tảng Windows Server</w:t>
      </w:r>
      <w:r w:rsidR="00012885" w:rsidRPr="007A04A3">
        <w:rPr>
          <w:bCs/>
          <w:sz w:val="26"/>
          <w:szCs w:val="26"/>
          <w:lang w:val="sv-SE"/>
        </w:rPr>
        <w:t>;</w:t>
      </w:r>
    </w:p>
    <w:p w14:paraId="5981807E" w14:textId="3C15F6BA" w:rsidR="00A25DDA" w:rsidRPr="00673781" w:rsidRDefault="00A25DDA" w:rsidP="00673781">
      <w:pPr>
        <w:spacing w:before="120" w:line="276" w:lineRule="auto"/>
        <w:ind w:firstLine="720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</w:t>
      </w:r>
      <w:r w:rsidR="00134336">
        <w:rPr>
          <w:sz w:val="26"/>
          <w:szCs w:val="26"/>
          <w:lang w:val="sv-SE"/>
        </w:rPr>
        <w:t>4</w:t>
      </w:r>
      <w:r w:rsidRPr="007A04A3">
        <w:rPr>
          <w:sz w:val="26"/>
          <w:szCs w:val="26"/>
          <w:lang w:val="sv-SE"/>
        </w:rPr>
        <w:t xml:space="preserve">: </w:t>
      </w:r>
      <w:r w:rsidR="00134336">
        <w:rPr>
          <w:sz w:val="26"/>
          <w:szCs w:val="26"/>
          <w:lang w:val="sv-SE"/>
        </w:rPr>
        <w:t>Có kỹ năng triển khai một số dịch vụ hỗ trợ công tác quản trị mạng, vận hành và bào trì hệ thống mạng và dịch vụ mạng</w:t>
      </w:r>
      <w:r w:rsidRPr="007A04A3">
        <w:rPr>
          <w:sz w:val="26"/>
          <w:szCs w:val="26"/>
          <w:lang w:val="sv-SE"/>
        </w:rPr>
        <w:t>;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0D4A4B55" w14:textId="31A706DA" w:rsidR="00A25DDA" w:rsidRDefault="00A25DDA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134336">
        <w:rPr>
          <w:sz w:val="26"/>
          <w:szCs w:val="26"/>
          <w:lang w:val="sv-SE"/>
        </w:rPr>
        <w:t>5</w:t>
      </w:r>
      <w:r w:rsidRPr="007A04A3">
        <w:rPr>
          <w:sz w:val="26"/>
          <w:szCs w:val="26"/>
          <w:lang w:val="sv-SE"/>
        </w:rPr>
        <w:t>:</w:t>
      </w:r>
      <w:r w:rsidR="00134336">
        <w:rPr>
          <w:sz w:val="26"/>
          <w:szCs w:val="26"/>
          <w:lang w:val="sv-SE"/>
        </w:rPr>
        <w:t xml:space="preserve"> </w:t>
      </w:r>
      <w:r w:rsidR="00D274E3">
        <w:rPr>
          <w:sz w:val="26"/>
          <w:szCs w:val="26"/>
          <w:lang w:val="sv-SE"/>
        </w:rPr>
        <w:t>Có ý thức rèn luyện kỹ năng làm việc cẩn thận, chuyên nghiệp và sáng tạo</w:t>
      </w:r>
      <w:r w:rsidR="00134336">
        <w:rPr>
          <w:sz w:val="26"/>
          <w:szCs w:val="26"/>
          <w:lang w:val="sv-SE"/>
        </w:rPr>
        <w:t>.</w:t>
      </w:r>
    </w:p>
    <w:p w14:paraId="77A647FC" w14:textId="77777777" w:rsidR="00446C79" w:rsidRPr="00AB1A65" w:rsidRDefault="002277DA" w:rsidP="00A25DDA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48347409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70EB1280" w:rsidR="00A97A8F" w:rsidRPr="00446C79" w:rsidRDefault="00D274E3" w:rsidP="00696D07">
            <w:pPr>
              <w:spacing w:before="20" w:after="20"/>
            </w:pPr>
            <w:r>
              <w:t>Nắm vững các kiến thức</w:t>
            </w:r>
            <w:r w:rsidR="00696D07">
              <w:t xml:space="preserve"> tổng quan về hệ điều hành Windows Server, </w:t>
            </w:r>
            <w:r>
              <w:t>duy trì tài khoản nhóm và sắp xếp hệ thống hóa các tác vụ quản trị tài khoản người dùng và tài khoản nhóm</w:t>
            </w:r>
          </w:p>
        </w:tc>
        <w:tc>
          <w:tcPr>
            <w:tcW w:w="1644" w:type="dxa"/>
            <w:vAlign w:val="center"/>
          </w:tcPr>
          <w:p w14:paraId="50EE4FDE" w14:textId="594D47D2" w:rsidR="00A97A8F" w:rsidRPr="00446C79" w:rsidRDefault="00D274E3" w:rsidP="00D274E3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, CO2</w:t>
            </w:r>
          </w:p>
        </w:tc>
      </w:tr>
      <w:tr w:rsidR="00A97A8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3C7EBE21" w:rsidR="00A97A8F" w:rsidRPr="00446C79" w:rsidRDefault="00D274E3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7CD08B81" w:rsidR="00A97A8F" w:rsidRPr="00446C79" w:rsidRDefault="00D274E3" w:rsidP="00446C79">
            <w:pPr>
              <w:spacing w:before="20" w:after="20"/>
              <w:rPr>
                <w:bCs/>
              </w:rPr>
            </w:pPr>
            <w:r>
              <w:rPr>
                <w:bCs/>
              </w:rPr>
              <w:t>Biết các dịch vụ hỗ trợ quản trị mạng trên nền tảng Windows Server</w:t>
            </w:r>
          </w:p>
        </w:tc>
        <w:tc>
          <w:tcPr>
            <w:tcW w:w="1644" w:type="dxa"/>
            <w:vAlign w:val="center"/>
          </w:tcPr>
          <w:p w14:paraId="6931AD53" w14:textId="63480861" w:rsidR="00A97A8F" w:rsidRPr="00446C79" w:rsidRDefault="00D274E3" w:rsidP="00D274E3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, CO2</w:t>
            </w:r>
          </w:p>
        </w:tc>
      </w:tr>
      <w:tr w:rsidR="00D274E3" w:rsidRPr="00446C79" w14:paraId="1BF1D4BA" w14:textId="77777777" w:rsidTr="00446C79">
        <w:trPr>
          <w:jc w:val="center"/>
        </w:trPr>
        <w:tc>
          <w:tcPr>
            <w:tcW w:w="1077" w:type="dxa"/>
            <w:vAlign w:val="center"/>
          </w:tcPr>
          <w:p w14:paraId="75BC2EFD" w14:textId="2568F461" w:rsidR="00D274E3" w:rsidRPr="00446C79" w:rsidRDefault="00D274E3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3</w:t>
            </w:r>
          </w:p>
        </w:tc>
        <w:tc>
          <w:tcPr>
            <w:tcW w:w="6293" w:type="dxa"/>
            <w:vAlign w:val="center"/>
          </w:tcPr>
          <w:p w14:paraId="4F638CC8" w14:textId="277A99BF" w:rsidR="00D274E3" w:rsidRDefault="00D274E3" w:rsidP="00446C79">
            <w:pPr>
              <w:spacing w:before="20" w:after="20"/>
            </w:pPr>
            <w:r>
              <w:t>Quản trị hệ thống mạng dựa trên nền tảng Windows Server</w:t>
            </w:r>
          </w:p>
        </w:tc>
        <w:tc>
          <w:tcPr>
            <w:tcW w:w="1644" w:type="dxa"/>
            <w:vAlign w:val="center"/>
          </w:tcPr>
          <w:p w14:paraId="391CABA6" w14:textId="4299447E" w:rsidR="00D274E3" w:rsidRDefault="00D274E3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A97A8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6732D622" w:rsidR="00A97A8F" w:rsidRPr="00446C79" w:rsidRDefault="00A97A8F" w:rsidP="00D274E3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D274E3">
              <w:rPr>
                <w:color w:val="auto"/>
              </w:rPr>
              <w:t>4</w:t>
            </w:r>
          </w:p>
        </w:tc>
        <w:tc>
          <w:tcPr>
            <w:tcW w:w="6293" w:type="dxa"/>
            <w:vAlign w:val="center"/>
          </w:tcPr>
          <w:p w14:paraId="291233C2" w14:textId="174D0EE3" w:rsidR="00A97A8F" w:rsidRPr="00446C79" w:rsidRDefault="00D274E3" w:rsidP="00D274E3">
            <w:pPr>
              <w:spacing w:before="20" w:after="20"/>
              <w:rPr>
                <w:bCs/>
              </w:rPr>
            </w:pPr>
            <w:r>
              <w:t>Triển khai, vận hành và bảo trì hệ thống mạng và dịch vụ mạng</w:t>
            </w:r>
          </w:p>
        </w:tc>
        <w:tc>
          <w:tcPr>
            <w:tcW w:w="1644" w:type="dxa"/>
            <w:vAlign w:val="center"/>
          </w:tcPr>
          <w:p w14:paraId="3A587497" w14:textId="4B132941" w:rsidR="00A97A8F" w:rsidRPr="00A25DDA" w:rsidRDefault="00D274E3" w:rsidP="00D274E3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4</w:t>
            </w:r>
          </w:p>
        </w:tc>
      </w:tr>
      <w:tr w:rsidR="00D274E3" w:rsidRPr="00446C79" w14:paraId="6A79EBCD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621F5B" w14:textId="244DBCC8" w:rsidR="00D274E3" w:rsidRPr="00446C79" w:rsidRDefault="00D274E3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6293" w:type="dxa"/>
            <w:vAlign w:val="center"/>
          </w:tcPr>
          <w:p w14:paraId="36599F74" w14:textId="6467A61F" w:rsidR="00D274E3" w:rsidRDefault="00D274E3" w:rsidP="00446C79">
            <w:pPr>
              <w:spacing w:before="20" w:after="20"/>
            </w:pPr>
            <w:r>
              <w:t>Ý thức rèn luyện kỹ năng làm việc cẩn thận, chuyên nghiệp và sáng tạo</w:t>
            </w:r>
          </w:p>
        </w:tc>
        <w:tc>
          <w:tcPr>
            <w:tcW w:w="1644" w:type="dxa"/>
            <w:vAlign w:val="center"/>
          </w:tcPr>
          <w:p w14:paraId="2747043A" w14:textId="555003BF" w:rsidR="00D274E3" w:rsidRDefault="00D274E3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5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478" w:type="dxa"/>
        <w:jc w:val="center"/>
        <w:tblLook w:val="04A0" w:firstRow="1" w:lastRow="0" w:firstColumn="1" w:lastColumn="0" w:noHBand="0" w:noVBand="1"/>
      </w:tblPr>
      <w:tblGrid>
        <w:gridCol w:w="990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D274E3" w:rsidRPr="00446C79" w14:paraId="7C87C187" w14:textId="77777777" w:rsidTr="00D274E3">
        <w:trPr>
          <w:tblHeader/>
          <w:jc w:val="center"/>
        </w:trPr>
        <w:tc>
          <w:tcPr>
            <w:tcW w:w="990" w:type="dxa"/>
            <w:vAlign w:val="center"/>
          </w:tcPr>
          <w:p w14:paraId="735689B5" w14:textId="77777777" w:rsidR="00D274E3" w:rsidRPr="00446C79" w:rsidRDefault="00D274E3" w:rsidP="00D274E3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D274E3" w:rsidRPr="00446C79" w:rsidRDefault="00D274E3" w:rsidP="00D274E3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20358586" w:rsidR="00D274E3" w:rsidRPr="00F219C2" w:rsidRDefault="00D274E3" w:rsidP="00D274E3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2)</w:t>
            </w:r>
          </w:p>
        </w:tc>
        <w:tc>
          <w:tcPr>
            <w:tcW w:w="624" w:type="dxa"/>
            <w:vAlign w:val="center"/>
          </w:tcPr>
          <w:p w14:paraId="0816E087" w14:textId="3562B260" w:rsidR="00D274E3" w:rsidRDefault="00D274E3" w:rsidP="00D274E3">
            <w:pPr>
              <w:jc w:val="center"/>
            </w:pPr>
            <w:r>
              <w:t>(3)</w:t>
            </w:r>
          </w:p>
        </w:tc>
        <w:tc>
          <w:tcPr>
            <w:tcW w:w="624" w:type="dxa"/>
            <w:vAlign w:val="center"/>
          </w:tcPr>
          <w:p w14:paraId="70B05F26" w14:textId="272E01F9" w:rsidR="00D274E3" w:rsidRDefault="00D274E3" w:rsidP="00D274E3">
            <w:pPr>
              <w:jc w:val="center"/>
            </w:pPr>
            <w:r>
              <w:t>(4)</w:t>
            </w:r>
          </w:p>
        </w:tc>
        <w:tc>
          <w:tcPr>
            <w:tcW w:w="624" w:type="dxa"/>
            <w:vAlign w:val="center"/>
          </w:tcPr>
          <w:p w14:paraId="393F3947" w14:textId="18EB5C9B" w:rsidR="00D274E3" w:rsidRDefault="00D274E3" w:rsidP="00D274E3">
            <w:pPr>
              <w:jc w:val="center"/>
            </w:pPr>
            <w:r>
              <w:t>(5)</w:t>
            </w:r>
          </w:p>
        </w:tc>
        <w:tc>
          <w:tcPr>
            <w:tcW w:w="624" w:type="dxa"/>
            <w:vAlign w:val="center"/>
          </w:tcPr>
          <w:p w14:paraId="49853807" w14:textId="088240F7" w:rsidR="00D274E3" w:rsidRDefault="00D274E3" w:rsidP="00D274E3">
            <w:pPr>
              <w:jc w:val="center"/>
            </w:pPr>
            <w:r>
              <w:t>(6)</w:t>
            </w:r>
          </w:p>
        </w:tc>
        <w:tc>
          <w:tcPr>
            <w:tcW w:w="624" w:type="dxa"/>
            <w:vAlign w:val="center"/>
          </w:tcPr>
          <w:p w14:paraId="16C33937" w14:textId="2925F2C3" w:rsidR="00D274E3" w:rsidRDefault="00D274E3" w:rsidP="00D274E3">
            <w:pPr>
              <w:jc w:val="center"/>
            </w:pPr>
            <w:r>
              <w:t>(7)</w:t>
            </w:r>
          </w:p>
        </w:tc>
        <w:tc>
          <w:tcPr>
            <w:tcW w:w="624" w:type="dxa"/>
            <w:vAlign w:val="center"/>
          </w:tcPr>
          <w:p w14:paraId="5A76B032" w14:textId="164421BC" w:rsidR="00D274E3" w:rsidRDefault="00D274E3" w:rsidP="00D274E3">
            <w:pPr>
              <w:jc w:val="center"/>
            </w:pPr>
            <w:r>
              <w:t>(8)</w:t>
            </w:r>
          </w:p>
        </w:tc>
        <w:tc>
          <w:tcPr>
            <w:tcW w:w="624" w:type="dxa"/>
            <w:vAlign w:val="center"/>
          </w:tcPr>
          <w:p w14:paraId="1652575E" w14:textId="7CC0F08B" w:rsidR="00D274E3" w:rsidRDefault="00D274E3" w:rsidP="00D274E3">
            <w:pPr>
              <w:jc w:val="center"/>
            </w:pPr>
            <w:r>
              <w:t>(9)</w:t>
            </w:r>
          </w:p>
        </w:tc>
        <w:tc>
          <w:tcPr>
            <w:tcW w:w="624" w:type="dxa"/>
            <w:vAlign w:val="center"/>
          </w:tcPr>
          <w:p w14:paraId="6FEE6585" w14:textId="41E3EE3F" w:rsidR="00D274E3" w:rsidRDefault="00D274E3" w:rsidP="00D274E3">
            <w:pPr>
              <w:jc w:val="center"/>
            </w:pPr>
            <w:r>
              <w:t>(10)</w:t>
            </w:r>
          </w:p>
        </w:tc>
        <w:tc>
          <w:tcPr>
            <w:tcW w:w="624" w:type="dxa"/>
            <w:vAlign w:val="center"/>
          </w:tcPr>
          <w:p w14:paraId="27B99E3F" w14:textId="038FFDBA" w:rsidR="00D274E3" w:rsidRDefault="00D274E3" w:rsidP="00D274E3">
            <w:pPr>
              <w:jc w:val="center"/>
            </w:pPr>
            <w:r>
              <w:t>(11)</w:t>
            </w:r>
          </w:p>
        </w:tc>
        <w:tc>
          <w:tcPr>
            <w:tcW w:w="624" w:type="dxa"/>
            <w:vAlign w:val="center"/>
          </w:tcPr>
          <w:p w14:paraId="16F8A557" w14:textId="295A7951" w:rsidR="00D274E3" w:rsidRDefault="00D274E3" w:rsidP="00D274E3">
            <w:pPr>
              <w:jc w:val="center"/>
            </w:pPr>
            <w:r>
              <w:t>(12)</w:t>
            </w:r>
          </w:p>
        </w:tc>
      </w:tr>
      <w:tr w:rsidR="00D274E3" w:rsidRPr="00446C79" w14:paraId="1676D3E2" w14:textId="77777777" w:rsidTr="00D274E3">
        <w:trPr>
          <w:jc w:val="center"/>
        </w:trPr>
        <w:tc>
          <w:tcPr>
            <w:tcW w:w="990" w:type="dxa"/>
            <w:vAlign w:val="center"/>
          </w:tcPr>
          <w:p w14:paraId="7F186069" w14:textId="34CE7312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4F5E94C3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13BE2B1E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7B95DCE0" w:rsidR="00D274E3" w:rsidRPr="001802CD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D274E3" w:rsidRPr="00446C79" w14:paraId="2C916787" w14:textId="77777777" w:rsidTr="00D274E3">
        <w:trPr>
          <w:jc w:val="center"/>
        </w:trPr>
        <w:tc>
          <w:tcPr>
            <w:tcW w:w="990" w:type="dxa"/>
            <w:vAlign w:val="center"/>
          </w:tcPr>
          <w:p w14:paraId="67AB44F0" w14:textId="6AAE373F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47A4AE43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0188CB29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3F4775DC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D274E3" w:rsidRPr="00446C79" w14:paraId="57E31118" w14:textId="77777777" w:rsidTr="00D274E3">
        <w:trPr>
          <w:jc w:val="center"/>
        </w:trPr>
        <w:tc>
          <w:tcPr>
            <w:tcW w:w="990" w:type="dxa"/>
            <w:vAlign w:val="center"/>
          </w:tcPr>
          <w:p w14:paraId="613D723E" w14:textId="2FBDD2E9" w:rsidR="00D274E3" w:rsidRDefault="00D274E3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>
              <w:rPr>
                <w:color w:val="auto"/>
              </w:rPr>
              <w:t>CLO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6535A244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6785302B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338155C2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D274E3" w:rsidRPr="00446C79" w14:paraId="20CC1D1A" w14:textId="77777777" w:rsidTr="00D274E3">
        <w:trPr>
          <w:jc w:val="center"/>
        </w:trPr>
        <w:tc>
          <w:tcPr>
            <w:tcW w:w="990" w:type="dxa"/>
            <w:vAlign w:val="center"/>
          </w:tcPr>
          <w:p w14:paraId="79638E9D" w14:textId="205101E6" w:rsidR="00D274E3" w:rsidRPr="00446C79" w:rsidRDefault="00D274E3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>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319F0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7049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83786" w14:textId="559F043C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6F6A3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06E5C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67A2B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9950F" w14:textId="575B6D07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83C03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31794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C7676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963B6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30499" w14:textId="03C3CF58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D274E3" w:rsidRPr="00446C79" w14:paraId="19068F42" w14:textId="77777777" w:rsidTr="00D274E3">
        <w:trPr>
          <w:jc w:val="center"/>
        </w:trPr>
        <w:tc>
          <w:tcPr>
            <w:tcW w:w="990" w:type="dxa"/>
            <w:vAlign w:val="center"/>
          </w:tcPr>
          <w:p w14:paraId="3D13B0A4" w14:textId="6978FA99" w:rsidR="00D274E3" w:rsidRPr="00446C79" w:rsidRDefault="00D274E3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E59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30D6DA7D" w:rsidR="00D274E3" w:rsidRPr="00446C79" w:rsidRDefault="001802C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  <w:tr w:rsidR="00D274E3" w:rsidRPr="00446C79" w14:paraId="789C4962" w14:textId="77777777" w:rsidTr="001802CD">
        <w:trPr>
          <w:jc w:val="center"/>
        </w:trPr>
        <w:tc>
          <w:tcPr>
            <w:tcW w:w="990" w:type="dxa"/>
            <w:vAlign w:val="center"/>
          </w:tcPr>
          <w:p w14:paraId="2BB29325" w14:textId="77777777" w:rsidR="00D274E3" w:rsidRPr="00446C79" w:rsidRDefault="00D274E3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48E80BF6" w:rsidR="00D274E3" w:rsidRPr="00446C79" w:rsidRDefault="00FF5151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1E7E995F" w:rsidR="00D274E3" w:rsidRPr="00446C79" w:rsidRDefault="00FF5151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77777777" w:rsidR="00D274E3" w:rsidRPr="00446C79" w:rsidRDefault="00D274E3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047CFC51" w:rsidR="00D274E3" w:rsidRPr="00446C79" w:rsidRDefault="00FF5151" w:rsidP="001802CD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</w:tbl>
    <w:p w14:paraId="7F60AF04" w14:textId="77777777" w:rsidR="003D35B8" w:rsidRDefault="003D35B8" w:rsidP="00981707">
      <w:pPr>
        <w:spacing w:before="120"/>
        <w:outlineLvl w:val="0"/>
        <w:rPr>
          <w:b/>
          <w:bCs/>
          <w:sz w:val="26"/>
          <w:szCs w:val="26"/>
        </w:rPr>
      </w:pPr>
    </w:p>
    <w:p w14:paraId="1EB81D47" w14:textId="36474D91" w:rsidR="008B29B4" w:rsidRDefault="008B29B4" w:rsidP="00DD2CB7">
      <w:pPr>
        <w:spacing w:before="120" w:line="23" w:lineRule="atLeast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5. Học liệu</w:t>
      </w:r>
    </w:p>
    <w:p w14:paraId="1847FD32" w14:textId="77777777" w:rsidR="008B29B4" w:rsidRPr="008B29B4" w:rsidRDefault="008B29B4" w:rsidP="00DD2CB7">
      <w:pPr>
        <w:spacing w:before="120" w:line="23" w:lineRule="atLeast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7AE65441" w14:textId="7132FBE1" w:rsidR="00BB42DD" w:rsidRDefault="00BB42DD" w:rsidP="00DD2CB7">
      <w:pPr>
        <w:spacing w:before="120" w:line="23" w:lineRule="atLeast"/>
        <w:jc w:val="both"/>
        <w:rPr>
          <w:sz w:val="26"/>
          <w:szCs w:val="26"/>
          <w:lang w:val="it-IT"/>
        </w:rPr>
      </w:pPr>
      <w:r w:rsidRPr="004E7918">
        <w:rPr>
          <w:sz w:val="26"/>
          <w:szCs w:val="26"/>
          <w:lang w:val="it-IT"/>
        </w:rPr>
        <w:t>[</w:t>
      </w:r>
      <w:r>
        <w:rPr>
          <w:sz w:val="26"/>
          <w:szCs w:val="26"/>
          <w:lang w:val="it-IT"/>
        </w:rPr>
        <w:t>1</w:t>
      </w:r>
      <w:r w:rsidRPr="004E7918">
        <w:rPr>
          <w:sz w:val="26"/>
          <w:szCs w:val="26"/>
          <w:lang w:val="it-IT"/>
        </w:rPr>
        <w:t xml:space="preserve">]. </w:t>
      </w:r>
      <w:r>
        <w:rPr>
          <w:sz w:val="26"/>
          <w:szCs w:val="26"/>
          <w:lang w:val="it-IT"/>
        </w:rPr>
        <w:t xml:space="preserve">Dan Holme (2011), </w:t>
      </w:r>
      <w:r w:rsidRPr="00136A5E">
        <w:rPr>
          <w:i/>
          <w:sz w:val="26"/>
          <w:szCs w:val="26"/>
          <w:lang w:val="it-IT"/>
        </w:rPr>
        <w:t>MCTS Self-Paced Training Kit (Exam 70-640) Configuring Windows 2008 Active Directory (2nd Edition)</w:t>
      </w:r>
      <w:r>
        <w:rPr>
          <w:sz w:val="26"/>
          <w:szCs w:val="26"/>
          <w:lang w:val="it-IT"/>
        </w:rPr>
        <w:t>, Microsoft Press.</w:t>
      </w:r>
    </w:p>
    <w:p w14:paraId="697D3DD8" w14:textId="77777777" w:rsidR="008B29B4" w:rsidRPr="008B29B4" w:rsidRDefault="008B29B4" w:rsidP="00DD2CB7">
      <w:pPr>
        <w:spacing w:before="120" w:line="23" w:lineRule="atLeast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46C89E67" w14:textId="2FCCA9C9" w:rsidR="00BB42DD" w:rsidRDefault="00BB42DD" w:rsidP="00DD2CB7">
      <w:pPr>
        <w:spacing w:before="120" w:line="23" w:lineRule="atLeast"/>
        <w:jc w:val="both"/>
        <w:rPr>
          <w:spacing w:val="-8"/>
          <w:sz w:val="26"/>
          <w:szCs w:val="26"/>
          <w:lang w:val="it-IT"/>
        </w:rPr>
      </w:pPr>
      <w:r w:rsidRPr="004E7918">
        <w:rPr>
          <w:spacing w:val="-8"/>
          <w:sz w:val="26"/>
          <w:szCs w:val="26"/>
          <w:lang w:val="it-IT"/>
        </w:rPr>
        <w:t>[</w:t>
      </w:r>
      <w:r>
        <w:rPr>
          <w:spacing w:val="-8"/>
          <w:sz w:val="26"/>
          <w:szCs w:val="26"/>
          <w:lang w:val="it-IT"/>
        </w:rPr>
        <w:t>2</w:t>
      </w:r>
      <w:r w:rsidRPr="004E7918">
        <w:rPr>
          <w:spacing w:val="-8"/>
          <w:sz w:val="26"/>
          <w:szCs w:val="26"/>
          <w:lang w:val="it-IT"/>
        </w:rPr>
        <w:t xml:space="preserve">]. </w:t>
      </w:r>
      <w:r>
        <w:rPr>
          <w:spacing w:val="-8"/>
          <w:sz w:val="26"/>
          <w:szCs w:val="26"/>
          <w:lang w:val="it-IT"/>
        </w:rPr>
        <w:t>Lê Tự Thanh</w:t>
      </w:r>
      <w:r w:rsidRPr="004E7918">
        <w:rPr>
          <w:spacing w:val="-8"/>
          <w:sz w:val="26"/>
          <w:szCs w:val="26"/>
          <w:lang w:val="it-IT"/>
        </w:rPr>
        <w:t xml:space="preserve">, </w:t>
      </w:r>
      <w:r>
        <w:rPr>
          <w:i/>
          <w:spacing w:val="-8"/>
          <w:sz w:val="26"/>
          <w:szCs w:val="26"/>
          <w:lang w:val="it-IT"/>
        </w:rPr>
        <w:t>Giáo trình Hệ điều hành Windows Server 2003</w:t>
      </w:r>
      <w:r>
        <w:rPr>
          <w:spacing w:val="-8"/>
          <w:sz w:val="26"/>
          <w:szCs w:val="26"/>
          <w:lang w:val="it-IT"/>
        </w:rPr>
        <w:t>, NXB Thông tin và truyền thông, 2010</w:t>
      </w:r>
      <w:r w:rsidRPr="004E7918">
        <w:rPr>
          <w:spacing w:val="-8"/>
          <w:sz w:val="26"/>
          <w:szCs w:val="26"/>
          <w:lang w:val="it-IT"/>
        </w:rPr>
        <w:t>.</w:t>
      </w:r>
    </w:p>
    <w:p w14:paraId="1971B3D5" w14:textId="12C4AA73" w:rsidR="00BB42DD" w:rsidRPr="004E7918" w:rsidRDefault="00BB42DD" w:rsidP="00DD2CB7">
      <w:pPr>
        <w:spacing w:before="120" w:line="23" w:lineRule="atLeast"/>
        <w:jc w:val="both"/>
        <w:rPr>
          <w:spacing w:val="-8"/>
          <w:sz w:val="26"/>
          <w:szCs w:val="26"/>
          <w:lang w:val="it-IT"/>
        </w:rPr>
      </w:pPr>
      <w:r w:rsidRPr="004E7918">
        <w:rPr>
          <w:spacing w:val="-8"/>
          <w:sz w:val="26"/>
          <w:szCs w:val="26"/>
          <w:lang w:val="it-IT"/>
        </w:rPr>
        <w:t>[</w:t>
      </w:r>
      <w:r>
        <w:rPr>
          <w:spacing w:val="-8"/>
          <w:sz w:val="26"/>
          <w:szCs w:val="26"/>
          <w:lang w:val="it-IT"/>
        </w:rPr>
        <w:t>3</w:t>
      </w:r>
      <w:r w:rsidRPr="004E7918">
        <w:rPr>
          <w:spacing w:val="-8"/>
          <w:sz w:val="26"/>
          <w:szCs w:val="26"/>
          <w:lang w:val="it-IT"/>
        </w:rPr>
        <w:t xml:space="preserve">]. </w:t>
      </w:r>
      <w:r w:rsidRPr="00F02D1B">
        <w:rPr>
          <w:i/>
          <w:spacing w:val="-8"/>
          <w:sz w:val="26"/>
          <w:szCs w:val="26"/>
          <w:lang w:val="it-IT"/>
        </w:rPr>
        <w:t>Quản Trị Hệ Thống Mạng Windows Server 2012</w:t>
      </w:r>
      <w:r w:rsidRPr="004E7918">
        <w:rPr>
          <w:spacing w:val="-8"/>
          <w:sz w:val="26"/>
          <w:szCs w:val="26"/>
          <w:lang w:val="it-IT"/>
        </w:rPr>
        <w:t xml:space="preserve">, </w:t>
      </w:r>
      <w:r w:rsidRPr="00F02D1B">
        <w:rPr>
          <w:rStyle w:val="st"/>
          <w:lang w:val="it-IT"/>
        </w:rPr>
        <w:t xml:space="preserve">Trung tâm </w:t>
      </w:r>
      <w:r>
        <w:rPr>
          <w:rStyle w:val="Emphasis"/>
          <w:i w:val="0"/>
          <w:lang w:val="it-IT"/>
        </w:rPr>
        <w:t>Bách Khoa</w:t>
      </w:r>
      <w:r w:rsidRPr="00136A5E">
        <w:rPr>
          <w:rStyle w:val="Emphasis"/>
          <w:i w:val="0"/>
          <w:lang w:val="it-IT"/>
        </w:rPr>
        <w:t xml:space="preserve"> Aptech</w:t>
      </w:r>
      <w:r w:rsidRPr="00F02D1B">
        <w:rPr>
          <w:rStyle w:val="st"/>
          <w:lang w:val="it-IT"/>
        </w:rPr>
        <w:t xml:space="preserve"> Hà Nội</w:t>
      </w:r>
      <w:r w:rsidRPr="004E7918">
        <w:rPr>
          <w:spacing w:val="-8"/>
          <w:sz w:val="26"/>
          <w:szCs w:val="26"/>
          <w:lang w:val="it-IT"/>
        </w:rPr>
        <w:t>.</w:t>
      </w:r>
    </w:p>
    <w:p w14:paraId="7FE2E675" w14:textId="77777777" w:rsidR="00776BA0" w:rsidRDefault="00776BA0" w:rsidP="00DD2CB7">
      <w:pPr>
        <w:spacing w:before="120" w:line="23" w:lineRule="atLeast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26E4E0C9" w:rsid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BB42DD">
        <w:rPr>
          <w:rFonts w:ascii="12" w:hAnsi="12"/>
          <w:sz w:val="26"/>
          <w:szCs w:val="26"/>
          <w:lang w:eastAsia="ja-JP"/>
        </w:rPr>
        <w:t>p: 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4D1ADA0B" w:rsid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91264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4FF0F9A9" w:rsidR="00776BA0" w:rsidRP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91264A">
        <w:rPr>
          <w:rFonts w:ascii="12" w:hAnsi="12"/>
          <w:sz w:val="26"/>
          <w:szCs w:val="26"/>
          <w:lang w:eastAsia="ja-JP"/>
        </w:rPr>
        <w:t xml:space="preserve">04 </w:t>
      </w:r>
      <w:r w:rsidRPr="001C74FE">
        <w:rPr>
          <w:rFonts w:ascii="12" w:hAnsi="12"/>
          <w:sz w:val="26"/>
          <w:szCs w:val="26"/>
          <w:lang w:eastAsia="ja-JP"/>
        </w:rPr>
        <w:t>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91264A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91264A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6CD39CE7" w:rsid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91264A">
        <w:rPr>
          <w:rFonts w:ascii="12" w:hAnsi="12"/>
          <w:sz w:val="26"/>
          <w:szCs w:val="26"/>
          <w:lang w:eastAsia="ja-JP"/>
        </w:rPr>
        <w:t>0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3F9553A2" w:rsidR="001C74FE" w:rsidRPr="001C74FE" w:rsidRDefault="001C74FE" w:rsidP="00DD2CB7">
      <w:pPr>
        <w:spacing w:before="120" w:line="23" w:lineRule="atLeast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266316">
        <w:rPr>
          <w:rFonts w:ascii="12" w:hAnsi="12"/>
          <w:sz w:val="26"/>
          <w:szCs w:val="26"/>
          <w:lang w:eastAsia="ja-JP"/>
        </w:rPr>
        <w:t xml:space="preserve">n: </w:t>
      </w:r>
      <w:r w:rsidR="0091264A">
        <w:rPr>
          <w:rFonts w:ascii="12" w:hAnsi="12"/>
          <w:sz w:val="26"/>
          <w:szCs w:val="26"/>
          <w:lang w:eastAsia="ja-JP"/>
        </w:rPr>
        <w:t>0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5342195E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814"/>
        <w:gridCol w:w="854"/>
        <w:gridCol w:w="2268"/>
        <w:gridCol w:w="708"/>
        <w:gridCol w:w="1701"/>
        <w:gridCol w:w="993"/>
        <w:gridCol w:w="1984"/>
      </w:tblGrid>
      <w:tr w:rsidR="003352BD" w:rsidRPr="00DD2CB7" w14:paraId="69CE3666" w14:textId="77777777" w:rsidTr="00DD2CB7">
        <w:trPr>
          <w:tblHeader/>
        </w:trPr>
        <w:tc>
          <w:tcPr>
            <w:tcW w:w="814" w:type="dxa"/>
            <w:vAlign w:val="center"/>
          </w:tcPr>
          <w:p w14:paraId="2039AC9D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  <w:r w:rsidRPr="00DD2CB7">
              <w:rPr>
                <w:b/>
                <w:sz w:val="26"/>
                <w:szCs w:val="26"/>
                <w:lang w:eastAsia="ja-JP"/>
              </w:rPr>
              <w:t>Tuần</w:t>
            </w:r>
          </w:p>
        </w:tc>
        <w:tc>
          <w:tcPr>
            <w:tcW w:w="854" w:type="dxa"/>
            <w:vAlign w:val="center"/>
          </w:tcPr>
          <w:p w14:paraId="5F9FD6F4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  <w:r w:rsidRPr="00DD2CB7">
              <w:rPr>
                <w:b/>
                <w:sz w:val="26"/>
                <w:szCs w:val="26"/>
                <w:lang w:eastAsia="ja-JP"/>
              </w:rPr>
              <w:t>Buổi</w:t>
            </w:r>
          </w:p>
        </w:tc>
        <w:tc>
          <w:tcPr>
            <w:tcW w:w="2268" w:type="dxa"/>
            <w:vAlign w:val="center"/>
          </w:tcPr>
          <w:p w14:paraId="12063944" w14:textId="77777777" w:rsidR="00F5223F" w:rsidRPr="00DD2CB7" w:rsidRDefault="00F5223F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</w:p>
          <w:p w14:paraId="13CFAB64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  <w:r w:rsidRPr="00DD2CB7">
              <w:rPr>
                <w:b/>
                <w:sz w:val="26"/>
                <w:szCs w:val="26"/>
                <w:lang w:eastAsia="ja-JP"/>
              </w:rPr>
              <w:t>Nội dung dạy học</w:t>
            </w:r>
          </w:p>
          <w:p w14:paraId="20EECBF5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</w:p>
        </w:tc>
        <w:tc>
          <w:tcPr>
            <w:tcW w:w="708" w:type="dxa"/>
            <w:vAlign w:val="center"/>
          </w:tcPr>
          <w:p w14:paraId="04134B6D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  <w:lang w:eastAsia="ja-JP"/>
              </w:rPr>
            </w:pPr>
            <w:r w:rsidRPr="00DD2CB7">
              <w:rPr>
                <w:b/>
                <w:sz w:val="26"/>
                <w:szCs w:val="26"/>
                <w:lang w:eastAsia="ja-JP"/>
              </w:rPr>
              <w:t>Số tiết</w:t>
            </w:r>
          </w:p>
        </w:tc>
        <w:tc>
          <w:tcPr>
            <w:tcW w:w="1701" w:type="dxa"/>
            <w:vAlign w:val="center"/>
          </w:tcPr>
          <w:p w14:paraId="73414AC5" w14:textId="12BDFBD1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</w:rPr>
            </w:pPr>
            <w:r w:rsidRPr="00DD2CB7">
              <w:rPr>
                <w:b/>
                <w:sz w:val="26"/>
                <w:szCs w:val="26"/>
              </w:rPr>
              <w:t>CĐR</w:t>
            </w:r>
          </w:p>
          <w:p w14:paraId="2ADE4DEC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</w:rPr>
            </w:pPr>
            <w:r w:rsidRPr="00DD2CB7">
              <w:rPr>
                <w:b/>
                <w:sz w:val="26"/>
                <w:szCs w:val="26"/>
              </w:rPr>
              <w:t>của bài học</w:t>
            </w:r>
          </w:p>
        </w:tc>
        <w:tc>
          <w:tcPr>
            <w:tcW w:w="993" w:type="dxa"/>
            <w:vAlign w:val="center"/>
          </w:tcPr>
          <w:p w14:paraId="2D600F02" w14:textId="1D7243FD" w:rsidR="003352BD" w:rsidRPr="00DD2CB7" w:rsidRDefault="003352BD" w:rsidP="000D0802">
            <w:pPr>
              <w:spacing w:before="40" w:after="40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Hướng tới</w:t>
            </w:r>
          </w:p>
          <w:p w14:paraId="592C8303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CLOs</w:t>
            </w:r>
          </w:p>
        </w:tc>
        <w:tc>
          <w:tcPr>
            <w:tcW w:w="1984" w:type="dxa"/>
            <w:vAlign w:val="center"/>
          </w:tcPr>
          <w:p w14:paraId="1BAAE847" w14:textId="77777777" w:rsidR="00F5223F" w:rsidRPr="00DD2CB7" w:rsidRDefault="003352BD" w:rsidP="000D0802">
            <w:pPr>
              <w:spacing w:before="40" w:after="40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Hoạt động</w:t>
            </w:r>
          </w:p>
          <w:p w14:paraId="069DABA3" w14:textId="77777777" w:rsidR="003352BD" w:rsidRPr="00DD2CB7" w:rsidRDefault="003352BD" w:rsidP="000D0802">
            <w:pPr>
              <w:spacing w:before="40" w:after="40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dạy - học</w:t>
            </w:r>
          </w:p>
        </w:tc>
      </w:tr>
      <w:tr w:rsidR="003352BD" w:rsidRPr="00DD2CB7" w14:paraId="450ABBAE" w14:textId="77777777" w:rsidTr="00DD2CB7">
        <w:tc>
          <w:tcPr>
            <w:tcW w:w="814" w:type="dxa"/>
            <w:vAlign w:val="center"/>
          </w:tcPr>
          <w:p w14:paraId="2709CB03" w14:textId="77777777" w:rsidR="003352BD" w:rsidRPr="00DD2CB7" w:rsidRDefault="003352BD" w:rsidP="000D0802">
            <w:pPr>
              <w:spacing w:before="40" w:after="40"/>
              <w:jc w:val="center"/>
              <w:rPr>
                <w:i/>
                <w:sz w:val="26"/>
                <w:szCs w:val="26"/>
                <w:lang w:eastAsia="ja-JP"/>
              </w:rPr>
            </w:pPr>
            <w:r w:rsidRPr="00DD2CB7">
              <w:rPr>
                <w:i/>
                <w:sz w:val="26"/>
                <w:szCs w:val="26"/>
                <w:lang w:eastAsia="ja-JP"/>
              </w:rPr>
              <w:t>(1)</w:t>
            </w:r>
          </w:p>
        </w:tc>
        <w:tc>
          <w:tcPr>
            <w:tcW w:w="854" w:type="dxa"/>
            <w:vAlign w:val="center"/>
          </w:tcPr>
          <w:p w14:paraId="3DBDF168" w14:textId="77777777" w:rsidR="003352BD" w:rsidRPr="00DD2CB7" w:rsidRDefault="003352BD" w:rsidP="000D0802">
            <w:pPr>
              <w:spacing w:before="40" w:after="40"/>
              <w:jc w:val="center"/>
              <w:rPr>
                <w:i/>
                <w:sz w:val="26"/>
                <w:szCs w:val="26"/>
                <w:lang w:eastAsia="ja-JP"/>
              </w:rPr>
            </w:pPr>
            <w:r w:rsidRPr="00DD2CB7">
              <w:rPr>
                <w:i/>
                <w:sz w:val="26"/>
                <w:szCs w:val="26"/>
                <w:lang w:eastAsia="ja-JP"/>
              </w:rPr>
              <w:t>(2)</w:t>
            </w:r>
          </w:p>
        </w:tc>
        <w:tc>
          <w:tcPr>
            <w:tcW w:w="2268" w:type="dxa"/>
            <w:vAlign w:val="center"/>
          </w:tcPr>
          <w:p w14:paraId="3AE2E8EA" w14:textId="77777777" w:rsidR="003352BD" w:rsidRPr="00DD2CB7" w:rsidRDefault="003352BD" w:rsidP="000D0802">
            <w:pPr>
              <w:spacing w:before="40" w:after="40"/>
              <w:jc w:val="center"/>
              <w:rPr>
                <w:i/>
                <w:sz w:val="26"/>
                <w:szCs w:val="26"/>
                <w:lang w:eastAsia="ja-JP"/>
              </w:rPr>
            </w:pPr>
            <w:r w:rsidRPr="00DD2CB7">
              <w:rPr>
                <w:i/>
                <w:sz w:val="26"/>
                <w:szCs w:val="26"/>
                <w:lang w:eastAsia="ja-JP"/>
              </w:rPr>
              <w:t>(3)</w:t>
            </w:r>
          </w:p>
        </w:tc>
        <w:tc>
          <w:tcPr>
            <w:tcW w:w="708" w:type="dxa"/>
            <w:vAlign w:val="center"/>
          </w:tcPr>
          <w:p w14:paraId="2E0E3373" w14:textId="77777777" w:rsidR="003352BD" w:rsidRPr="00DD2CB7" w:rsidRDefault="003352BD" w:rsidP="000D0802">
            <w:pPr>
              <w:spacing w:before="40" w:after="40"/>
              <w:jc w:val="center"/>
              <w:rPr>
                <w:i/>
                <w:sz w:val="26"/>
                <w:szCs w:val="26"/>
                <w:lang w:eastAsia="ja-JP"/>
              </w:rPr>
            </w:pPr>
            <w:r w:rsidRPr="00DD2CB7">
              <w:rPr>
                <w:i/>
                <w:sz w:val="26"/>
                <w:szCs w:val="26"/>
                <w:lang w:eastAsia="ja-JP"/>
              </w:rPr>
              <w:t>(4)</w:t>
            </w:r>
          </w:p>
        </w:tc>
        <w:tc>
          <w:tcPr>
            <w:tcW w:w="1701" w:type="dxa"/>
            <w:vAlign w:val="center"/>
          </w:tcPr>
          <w:p w14:paraId="71D87F77" w14:textId="77777777" w:rsidR="003352BD" w:rsidRPr="00DD2CB7" w:rsidRDefault="003352BD" w:rsidP="000D0802">
            <w:pPr>
              <w:spacing w:before="40" w:after="40"/>
              <w:jc w:val="center"/>
              <w:rPr>
                <w:i/>
                <w:sz w:val="26"/>
                <w:szCs w:val="26"/>
              </w:rPr>
            </w:pPr>
            <w:r w:rsidRPr="00DD2CB7">
              <w:rPr>
                <w:i/>
                <w:sz w:val="26"/>
                <w:szCs w:val="26"/>
              </w:rPr>
              <w:t>(5)</w:t>
            </w:r>
          </w:p>
        </w:tc>
        <w:tc>
          <w:tcPr>
            <w:tcW w:w="993" w:type="dxa"/>
            <w:vAlign w:val="center"/>
          </w:tcPr>
          <w:p w14:paraId="199EFD61" w14:textId="77777777" w:rsidR="003352BD" w:rsidRPr="00DD2CB7" w:rsidRDefault="003352BD" w:rsidP="000D0802">
            <w:pPr>
              <w:spacing w:before="40" w:after="40"/>
              <w:jc w:val="center"/>
              <w:rPr>
                <w:bCs/>
                <w:i/>
                <w:sz w:val="26"/>
                <w:szCs w:val="26"/>
              </w:rPr>
            </w:pPr>
            <w:r w:rsidRPr="00DD2CB7">
              <w:rPr>
                <w:bCs/>
                <w:i/>
                <w:sz w:val="26"/>
                <w:szCs w:val="26"/>
              </w:rPr>
              <w:t>(6)</w:t>
            </w:r>
          </w:p>
        </w:tc>
        <w:tc>
          <w:tcPr>
            <w:tcW w:w="1984" w:type="dxa"/>
          </w:tcPr>
          <w:p w14:paraId="036B438A" w14:textId="77777777" w:rsidR="003352BD" w:rsidRPr="00DD2CB7" w:rsidRDefault="003352BD" w:rsidP="000D0802">
            <w:pPr>
              <w:spacing w:before="40" w:after="40"/>
              <w:jc w:val="center"/>
              <w:rPr>
                <w:bCs/>
                <w:i/>
                <w:sz w:val="26"/>
                <w:szCs w:val="26"/>
              </w:rPr>
            </w:pPr>
          </w:p>
        </w:tc>
      </w:tr>
      <w:tr w:rsidR="006B670F" w:rsidRPr="00DD2CB7" w14:paraId="5EA94C3E" w14:textId="77777777" w:rsidTr="00DD2CB7">
        <w:tc>
          <w:tcPr>
            <w:tcW w:w="814" w:type="dxa"/>
            <w:vAlign w:val="center"/>
          </w:tcPr>
          <w:p w14:paraId="47CEE50B" w14:textId="77777777" w:rsidR="006B670F" w:rsidRPr="00DD2CB7" w:rsidRDefault="006B670F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854" w:type="dxa"/>
            <w:vAlign w:val="center"/>
          </w:tcPr>
          <w:p w14:paraId="6735A0E0" w14:textId="77777777" w:rsidR="006B670F" w:rsidRPr="00DD2CB7" w:rsidRDefault="006B670F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33907D46" w14:textId="77777777" w:rsidR="00332112" w:rsidRPr="00DD2CB7" w:rsidRDefault="00C521A5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- </w:t>
            </w:r>
            <w:r w:rsidR="006B670F" w:rsidRPr="00DD2CB7">
              <w:rPr>
                <w:sz w:val="26"/>
                <w:szCs w:val="26"/>
                <w:lang w:eastAsia="ja-JP"/>
              </w:rPr>
              <w:t>Giới thiệu học phầ</w:t>
            </w:r>
            <w:r w:rsidR="00BE7614" w:rsidRPr="00DD2CB7">
              <w:rPr>
                <w:sz w:val="26"/>
                <w:szCs w:val="26"/>
                <w:lang w:eastAsia="ja-JP"/>
              </w:rPr>
              <w:t>n</w:t>
            </w:r>
          </w:p>
          <w:p w14:paraId="273D50C3" w14:textId="473D89D3" w:rsidR="00C521A5" w:rsidRPr="00DD2CB7" w:rsidRDefault="00C521A5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- </w:t>
            </w:r>
            <w:r w:rsidRPr="00DD2CB7">
              <w:rPr>
                <w:b/>
                <w:sz w:val="26"/>
                <w:szCs w:val="26"/>
                <w:lang w:val="it-IT"/>
              </w:rPr>
              <w:t xml:space="preserve">Chương 1: </w:t>
            </w:r>
            <w:r w:rsidR="00332112" w:rsidRPr="00DD2CB7">
              <w:rPr>
                <w:b/>
                <w:sz w:val="26"/>
                <w:szCs w:val="26"/>
                <w:lang w:val="it-IT"/>
              </w:rPr>
              <w:t>Giới thiệu và cài đặt hệ điều hành Windows Server</w:t>
            </w:r>
            <w:r w:rsidRPr="00DD2CB7">
              <w:rPr>
                <w:sz w:val="26"/>
                <w:szCs w:val="26"/>
                <w:lang w:val="it-IT"/>
              </w:rPr>
              <w:t xml:space="preserve"> </w:t>
            </w:r>
          </w:p>
          <w:p w14:paraId="765007C7" w14:textId="77777777" w:rsidR="00C521A5" w:rsidRPr="00DD2CB7" w:rsidRDefault="00C521A5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1.1. Giới thiệu hệ điều hành Windows</w:t>
            </w:r>
          </w:p>
          <w:p w14:paraId="77474D4F" w14:textId="356F667C" w:rsidR="00C521A5" w:rsidRPr="00DD2CB7" w:rsidRDefault="00C521A5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 xml:space="preserve">1.2. </w:t>
            </w:r>
            <w:r w:rsidR="00332112" w:rsidRPr="00DD2CB7">
              <w:rPr>
                <w:sz w:val="26"/>
                <w:szCs w:val="26"/>
                <w:lang w:val="it-IT"/>
              </w:rPr>
              <w:t>Chuẩn bị cài đặt Windows Server</w:t>
            </w:r>
          </w:p>
          <w:p w14:paraId="0DBB7A91" w14:textId="77777777" w:rsidR="006B670F" w:rsidRPr="00DD2CB7" w:rsidRDefault="00C521A5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1.3. Cài đặt hệ điều hành Windows Server</w:t>
            </w:r>
          </w:p>
          <w:p w14:paraId="0F698EF7" w14:textId="6C59C625" w:rsidR="00332112" w:rsidRPr="00DD2CB7" w:rsidRDefault="00332112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val="it-IT"/>
              </w:rPr>
              <w:t>1.4. Tự động hóa quá trình cài đặt</w:t>
            </w:r>
          </w:p>
        </w:tc>
        <w:tc>
          <w:tcPr>
            <w:tcW w:w="708" w:type="dxa"/>
            <w:vAlign w:val="center"/>
          </w:tcPr>
          <w:p w14:paraId="5F9E482F" w14:textId="757381DB" w:rsidR="006B670F" w:rsidRPr="00DD2CB7" w:rsidRDefault="0074446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5779F6AF" w14:textId="73789538" w:rsidR="008C559E" w:rsidRPr="00DD2CB7" w:rsidRDefault="00DC04E0" w:rsidP="000D0802">
            <w:pPr>
              <w:keepNext/>
              <w:keepLines/>
              <w:widowControl w:val="0"/>
              <w:spacing w:before="40" w:after="40"/>
              <w:jc w:val="both"/>
              <w:rPr>
                <w:i/>
                <w:sz w:val="26"/>
                <w:szCs w:val="26"/>
              </w:rPr>
            </w:pPr>
            <w:r w:rsidRPr="00DD2CB7">
              <w:rPr>
                <w:i/>
                <w:sz w:val="26"/>
                <w:szCs w:val="26"/>
              </w:rPr>
              <w:t xml:space="preserve">- </w:t>
            </w:r>
            <w:r w:rsidR="008C559E" w:rsidRPr="00DD2CB7">
              <w:rPr>
                <w:i/>
                <w:sz w:val="26"/>
                <w:szCs w:val="26"/>
              </w:rPr>
              <w:t>Nêu được các thông tin khái quát về học phần</w:t>
            </w:r>
          </w:p>
          <w:p w14:paraId="740175CF" w14:textId="77777777" w:rsidR="006B670F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Trình bày được khái quát về hệ điều hành Windows.</w:t>
            </w:r>
          </w:p>
          <w:p w14:paraId="56442497" w14:textId="7452C6B3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hệ điều hành Windows Server.</w:t>
            </w:r>
          </w:p>
        </w:tc>
        <w:tc>
          <w:tcPr>
            <w:tcW w:w="993" w:type="dxa"/>
            <w:vAlign w:val="center"/>
          </w:tcPr>
          <w:p w14:paraId="0F3C95D1" w14:textId="66E45F28" w:rsidR="006B670F" w:rsidRPr="00DD2CB7" w:rsidRDefault="00696D07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;</w:t>
            </w:r>
            <w:r w:rsidRPr="00DD2CB7">
              <w:rPr>
                <w:sz w:val="26"/>
                <w:szCs w:val="26"/>
                <w:lang w:eastAsia="ja-JP"/>
              </w:rPr>
              <w:t xml:space="preserve"> CLO5</w:t>
            </w:r>
          </w:p>
        </w:tc>
        <w:tc>
          <w:tcPr>
            <w:tcW w:w="1984" w:type="dxa"/>
          </w:tcPr>
          <w:p w14:paraId="22B1246C" w14:textId="77777777" w:rsidR="006B670F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GV: - Giới thiệu đề cương chi tiết</w:t>
            </w:r>
          </w:p>
          <w:p w14:paraId="1867CBFD" w14:textId="77777777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- Thuyết giảng ngắn </w:t>
            </w:r>
          </w:p>
          <w:p w14:paraId="61095DE2" w14:textId="77777777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69C0736A" w14:textId="5D8E5AA4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Nhấn mạnh những điểm chính</w:t>
            </w:r>
          </w:p>
          <w:p w14:paraId="39383286" w14:textId="77777777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3BF71C91" w14:textId="7F065464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24C280D" w14:textId="77777777" w:rsidR="00AF4841" w:rsidRPr="00DD2CB7" w:rsidRDefault="00AF484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</w:p>
        </w:tc>
      </w:tr>
      <w:tr w:rsidR="00FF5151" w:rsidRPr="00DD2CB7" w14:paraId="56DB1F70" w14:textId="77777777" w:rsidTr="00DD2CB7">
        <w:tc>
          <w:tcPr>
            <w:tcW w:w="814" w:type="dxa"/>
            <w:vAlign w:val="center"/>
          </w:tcPr>
          <w:p w14:paraId="654AE581" w14:textId="771178C3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2</w:t>
            </w:r>
          </w:p>
        </w:tc>
        <w:tc>
          <w:tcPr>
            <w:tcW w:w="854" w:type="dxa"/>
            <w:vAlign w:val="center"/>
          </w:tcPr>
          <w:p w14:paraId="0553762F" w14:textId="652602D7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6D28E6B0" w14:textId="2B95CC22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 xml:space="preserve">Chương 2: Quản </w:t>
            </w:r>
            <w:r w:rsidRPr="00DD2CB7">
              <w:rPr>
                <w:b/>
                <w:sz w:val="26"/>
                <w:szCs w:val="26"/>
                <w:lang w:val="it-IT"/>
              </w:rPr>
              <w:lastRenderedPageBreak/>
              <w:t xml:space="preserve">lý dịch vụ Active Directory </w:t>
            </w:r>
          </w:p>
          <w:p w14:paraId="2CC51157" w14:textId="1B233DC2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 xml:space="preserve">2.1. Các mô hình mạng </w:t>
            </w:r>
          </w:p>
          <w:p w14:paraId="5526ED17" w14:textId="5EBF0C3D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2.2. Giới thiệu dịch vụ Active Directory</w:t>
            </w:r>
          </w:p>
          <w:p w14:paraId="624577AB" w14:textId="42F5EED2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2.3. Chức năng Active Directory</w:t>
            </w:r>
          </w:p>
          <w:p w14:paraId="6DE9A743" w14:textId="20A33133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 xml:space="preserve">2.4. Kiến trúc của Active Directory </w:t>
            </w:r>
          </w:p>
        </w:tc>
        <w:tc>
          <w:tcPr>
            <w:tcW w:w="708" w:type="dxa"/>
            <w:vAlign w:val="center"/>
          </w:tcPr>
          <w:p w14:paraId="37C2AC67" w14:textId="6B49AEAF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1701" w:type="dxa"/>
          </w:tcPr>
          <w:p w14:paraId="269DB697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- Trình bày </w:t>
            </w:r>
            <w:r w:rsidRPr="00DD2CB7">
              <w:rPr>
                <w:sz w:val="26"/>
                <w:szCs w:val="26"/>
                <w:lang w:eastAsia="ja-JP"/>
              </w:rPr>
              <w:lastRenderedPageBreak/>
              <w:t>được các mô hình mạng</w:t>
            </w:r>
          </w:p>
          <w:p w14:paraId="4652F698" w14:textId="77CB06D9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Hiểu được kiến trúc, chức năng của Active Directory</w:t>
            </w:r>
          </w:p>
          <w:p w14:paraId="425CB705" w14:textId="77777777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  <w:tc>
          <w:tcPr>
            <w:tcW w:w="993" w:type="dxa"/>
          </w:tcPr>
          <w:p w14:paraId="79E61F38" w14:textId="02105634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 xml:space="preserve">CLO1; </w:t>
            </w:r>
            <w:r w:rsidRPr="00DD2CB7">
              <w:rPr>
                <w:sz w:val="26"/>
                <w:szCs w:val="26"/>
              </w:rPr>
              <w:lastRenderedPageBreak/>
              <w:t>CLO3</w:t>
            </w:r>
          </w:p>
        </w:tc>
        <w:tc>
          <w:tcPr>
            <w:tcW w:w="1984" w:type="dxa"/>
          </w:tcPr>
          <w:p w14:paraId="680F5EB8" w14:textId="73606E13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lastRenderedPageBreak/>
              <w:t xml:space="preserve">GV: - Thuyết </w:t>
            </w:r>
            <w:r w:rsidRPr="00DD2CB7">
              <w:rPr>
                <w:bCs/>
                <w:sz w:val="26"/>
                <w:szCs w:val="26"/>
              </w:rPr>
              <w:lastRenderedPageBreak/>
              <w:t xml:space="preserve">giảng ngắn </w:t>
            </w:r>
          </w:p>
          <w:p w14:paraId="30B194B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27A2B1C2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Nhấn mạnh những điểm chính</w:t>
            </w:r>
          </w:p>
          <w:p w14:paraId="278A165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7787467D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0C489079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</w:tr>
      <w:tr w:rsidR="00FF5151" w:rsidRPr="00DD2CB7" w14:paraId="5B775F75" w14:textId="77777777" w:rsidTr="00DD2CB7">
        <w:tc>
          <w:tcPr>
            <w:tcW w:w="814" w:type="dxa"/>
            <w:vAlign w:val="center"/>
          </w:tcPr>
          <w:p w14:paraId="25EF3407" w14:textId="0B72988C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3</w:t>
            </w:r>
          </w:p>
        </w:tc>
        <w:tc>
          <w:tcPr>
            <w:tcW w:w="854" w:type="dxa"/>
            <w:vAlign w:val="center"/>
          </w:tcPr>
          <w:p w14:paraId="64ABC463" w14:textId="7E47D2D6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1EE37FE9" w14:textId="5C10238F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2.5. Cài đặt và cấu hình Active Directory</w:t>
            </w:r>
          </w:p>
          <w:p w14:paraId="2C99ED9F" w14:textId="4874B3AD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</w:p>
        </w:tc>
        <w:tc>
          <w:tcPr>
            <w:tcW w:w="708" w:type="dxa"/>
            <w:vAlign w:val="center"/>
          </w:tcPr>
          <w:p w14:paraId="283DB691" w14:textId="04BF60A5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6291AF4B" w14:textId="42D2A6AC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ài đặt và cấu hình được Active Directory</w:t>
            </w:r>
          </w:p>
        </w:tc>
        <w:tc>
          <w:tcPr>
            <w:tcW w:w="993" w:type="dxa"/>
          </w:tcPr>
          <w:p w14:paraId="09FEA931" w14:textId="6A0B2FC3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24C4073F" w14:textId="4902E251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0F56C013" w14:textId="3DA7DCEA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6BD2D7D2" w14:textId="4977D2E8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0E13579F" w14:textId="564FEDE2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1715238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21002DA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5365ECD0" w14:textId="083ACF1E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  <w:p w14:paraId="09AD6138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</w:tr>
      <w:tr w:rsidR="00FF5151" w:rsidRPr="00DD2CB7" w14:paraId="0EBA4423" w14:textId="77777777" w:rsidTr="00DD2CB7">
        <w:tc>
          <w:tcPr>
            <w:tcW w:w="814" w:type="dxa"/>
            <w:vAlign w:val="center"/>
          </w:tcPr>
          <w:p w14:paraId="157E13FE" w14:textId="12AE72D3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854" w:type="dxa"/>
            <w:vAlign w:val="center"/>
          </w:tcPr>
          <w:p w14:paraId="20D1B218" w14:textId="247048B1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2CC1D6F1" w14:textId="71C198D3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3: Quản lý tài khoản người dùng và nhóm</w:t>
            </w:r>
          </w:p>
          <w:p w14:paraId="52BF97B5" w14:textId="3BFE4983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3.1. Định nghĩa tài khoản người dùng và tài khoản nhóm</w:t>
            </w:r>
          </w:p>
          <w:p w14:paraId="255701EE" w14:textId="15F1CB0D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3.2. Chứng thực và kiểm soát truy cập các tài khoản</w:t>
            </w:r>
          </w:p>
          <w:p w14:paraId="27AA0CC0" w14:textId="1DA6F0D0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3.3. Quản lý tài khoản người dùng và nhóm cục bộ</w:t>
            </w:r>
          </w:p>
        </w:tc>
        <w:tc>
          <w:tcPr>
            <w:tcW w:w="708" w:type="dxa"/>
            <w:vAlign w:val="center"/>
          </w:tcPr>
          <w:p w14:paraId="41B7E6E9" w14:textId="3CEB512A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2650E748" w14:textId="4B244255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Phân biệt được tài khoản người dùng, tài khoản nhóm cục bộ và nhóm trên Active Directory</w:t>
            </w:r>
          </w:p>
          <w:p w14:paraId="1C651152" w14:textId="77777777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chứng thực và kiểm soát truy cập các tài khoản</w:t>
            </w:r>
          </w:p>
          <w:p w14:paraId="47224539" w14:textId="451B30C6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Quản trị được các tài khoản người dùng và nhóm cục bộ</w:t>
            </w:r>
          </w:p>
        </w:tc>
        <w:tc>
          <w:tcPr>
            <w:tcW w:w="993" w:type="dxa"/>
          </w:tcPr>
          <w:p w14:paraId="08C6679D" w14:textId="55A62768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4E64933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037016FA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7E2E1A3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49B05598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0CD0891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37287EF7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79B9F60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  <w:p w14:paraId="3E81A596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</w:tr>
      <w:tr w:rsidR="00FF5151" w:rsidRPr="00DD2CB7" w14:paraId="3B7199FD" w14:textId="77777777" w:rsidTr="00DD2CB7">
        <w:tc>
          <w:tcPr>
            <w:tcW w:w="814" w:type="dxa"/>
            <w:vAlign w:val="center"/>
          </w:tcPr>
          <w:p w14:paraId="1AD4A19F" w14:textId="6C564829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5</w:t>
            </w:r>
          </w:p>
        </w:tc>
        <w:tc>
          <w:tcPr>
            <w:tcW w:w="854" w:type="dxa"/>
            <w:vAlign w:val="center"/>
          </w:tcPr>
          <w:p w14:paraId="6A491F5C" w14:textId="02A165D4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1244FB05" w14:textId="37C5A24A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3.4. Quản lý tài khoản người dùng và nhóm trên Active Directory</w:t>
            </w:r>
          </w:p>
        </w:tc>
        <w:tc>
          <w:tcPr>
            <w:tcW w:w="708" w:type="dxa"/>
            <w:vAlign w:val="center"/>
          </w:tcPr>
          <w:p w14:paraId="7B5EA62F" w14:textId="2A958D14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791A6231" w14:textId="18A1D03A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Quản trị được các tài khoản người dùng và nhóm cục bộ</w:t>
            </w:r>
          </w:p>
        </w:tc>
        <w:tc>
          <w:tcPr>
            <w:tcW w:w="993" w:type="dxa"/>
          </w:tcPr>
          <w:p w14:paraId="0435DB14" w14:textId="31C7E533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183DF0F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1B519AA2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24A5F219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0D457A3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3D6EF869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653C98DA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12249B0" w14:textId="3EBCCF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04F7F9F2" w14:textId="77777777" w:rsidTr="00DD2CB7">
        <w:tc>
          <w:tcPr>
            <w:tcW w:w="814" w:type="dxa"/>
            <w:vAlign w:val="center"/>
          </w:tcPr>
          <w:p w14:paraId="7B8DE8D7" w14:textId="36727CD5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6</w:t>
            </w:r>
          </w:p>
        </w:tc>
        <w:tc>
          <w:tcPr>
            <w:tcW w:w="854" w:type="dxa"/>
            <w:vAlign w:val="center"/>
          </w:tcPr>
          <w:p w14:paraId="0E2A766C" w14:textId="04CC19FC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EB9EC9A" w14:textId="77777777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4: Chính sách hệ thống</w:t>
            </w:r>
          </w:p>
          <w:p w14:paraId="01E4BEC0" w14:textId="3F767DBA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1. Chính sách hệ thống</w:t>
            </w:r>
          </w:p>
          <w:p w14:paraId="201E8990" w14:textId="3F06ED34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1.1. Chính sách tài khoản người dùng</w:t>
            </w:r>
          </w:p>
          <w:p w14:paraId="080DCA23" w14:textId="07C6BFC2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1.2. Chính sách cục bộ</w:t>
            </w:r>
          </w:p>
          <w:p w14:paraId="0E0DB985" w14:textId="6EB71D1C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val="it-IT"/>
              </w:rPr>
              <w:t>4.1.3. IPSec</w:t>
            </w:r>
            <w:r w:rsidRPr="00DD2CB7">
              <w:rPr>
                <w:sz w:val="26"/>
                <w:szCs w:val="26"/>
              </w:rPr>
              <w:t xml:space="preserve"> </w:t>
            </w:r>
          </w:p>
        </w:tc>
        <w:tc>
          <w:tcPr>
            <w:tcW w:w="708" w:type="dxa"/>
            <w:vAlign w:val="center"/>
          </w:tcPr>
          <w:p w14:paraId="3F92E434" w14:textId="4652036B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44440EE2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các chính sách tài khoản người dùng, chính sách cục bộ.</w:t>
            </w:r>
          </w:p>
          <w:p w14:paraId="01498446" w14:textId="4F8F9618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chính sách nhóm trên miền</w:t>
            </w:r>
          </w:p>
        </w:tc>
        <w:tc>
          <w:tcPr>
            <w:tcW w:w="993" w:type="dxa"/>
          </w:tcPr>
          <w:p w14:paraId="7C641BB0" w14:textId="005BA54D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605F8E91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4CED2857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41317F60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22F063B0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7B2D1A4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0C56BAC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78719DD" w14:textId="36C1AAA8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60DC67A1" w14:textId="77777777" w:rsidTr="00DD2CB7">
        <w:tc>
          <w:tcPr>
            <w:tcW w:w="814" w:type="dxa"/>
            <w:vAlign w:val="center"/>
          </w:tcPr>
          <w:p w14:paraId="383C7768" w14:textId="01FBC567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7</w:t>
            </w:r>
          </w:p>
        </w:tc>
        <w:tc>
          <w:tcPr>
            <w:tcW w:w="854" w:type="dxa"/>
            <w:vAlign w:val="center"/>
          </w:tcPr>
          <w:p w14:paraId="02BD96FE" w14:textId="250D9338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D2D3BF9" w14:textId="77777777" w:rsidR="00FF5151" w:rsidRPr="00DD2CB7" w:rsidRDefault="00FF5151" w:rsidP="000D0802">
            <w:pPr>
              <w:tabs>
                <w:tab w:val="left" w:pos="180"/>
              </w:tabs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2. Chính sách nhóm</w:t>
            </w:r>
          </w:p>
          <w:p w14:paraId="10EC7914" w14:textId="77777777" w:rsidR="00FF5151" w:rsidRPr="00DD2CB7" w:rsidRDefault="00FF5151" w:rsidP="000D0802">
            <w:pPr>
              <w:tabs>
                <w:tab w:val="left" w:pos="180"/>
              </w:tabs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2.1.  Giới thiệu</w:t>
            </w:r>
          </w:p>
          <w:p w14:paraId="0FD81D98" w14:textId="36A8A61C" w:rsidR="00FF5151" w:rsidRPr="00DD2CB7" w:rsidRDefault="00FF5151" w:rsidP="000D0802">
            <w:pPr>
              <w:tabs>
                <w:tab w:val="left" w:pos="180"/>
              </w:tabs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4.2.2. Triển khai một chính sách nhóm trên miền</w:t>
            </w:r>
          </w:p>
          <w:p w14:paraId="3E564951" w14:textId="10D5FF21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  <w:tc>
          <w:tcPr>
            <w:tcW w:w="708" w:type="dxa"/>
            <w:vAlign w:val="center"/>
          </w:tcPr>
          <w:p w14:paraId="0F47875E" w14:textId="535A00D4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4620CA95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</w:p>
        </w:tc>
        <w:tc>
          <w:tcPr>
            <w:tcW w:w="993" w:type="dxa"/>
          </w:tcPr>
          <w:p w14:paraId="7308A120" w14:textId="15F6B804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6C6FD94D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19F04D58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32D3F1E0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07F2EE1A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0DA5191D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11C133D2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D1A3127" w14:textId="2B1D81CA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6BC1FDC8" w14:textId="77777777" w:rsidTr="00DD2CB7">
        <w:tc>
          <w:tcPr>
            <w:tcW w:w="814" w:type="dxa"/>
            <w:vAlign w:val="center"/>
          </w:tcPr>
          <w:p w14:paraId="4A5D8789" w14:textId="62F4AD3C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8</w:t>
            </w:r>
          </w:p>
        </w:tc>
        <w:tc>
          <w:tcPr>
            <w:tcW w:w="854" w:type="dxa"/>
            <w:vAlign w:val="center"/>
          </w:tcPr>
          <w:p w14:paraId="012568CB" w14:textId="14D59E70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CA95A38" w14:textId="77777777" w:rsidR="00FF5151" w:rsidRPr="00DD2CB7" w:rsidRDefault="00FF5151" w:rsidP="000D0802">
            <w:pPr>
              <w:tabs>
                <w:tab w:val="left" w:pos="180"/>
              </w:tabs>
              <w:spacing w:before="40" w:after="4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  <w:lang w:val="it-IT"/>
              </w:rPr>
              <w:t>4.2.3. Chính sách nhóm trên người dùng và trên cấu hình máy</w:t>
            </w:r>
          </w:p>
          <w:p w14:paraId="1331D4F1" w14:textId="619931D9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</w:rPr>
              <w:t>- Kiểm tra đánh giá định kỳ</w:t>
            </w:r>
          </w:p>
        </w:tc>
        <w:tc>
          <w:tcPr>
            <w:tcW w:w="708" w:type="dxa"/>
            <w:vAlign w:val="center"/>
          </w:tcPr>
          <w:p w14:paraId="79C2E6EF" w14:textId="3EDEA081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527DF235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chính sách nhóm trên người dùng và trên cấu hình máy.</w:t>
            </w:r>
          </w:p>
          <w:p w14:paraId="45224BCF" w14:textId="550E19BF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- Đánh giá kết quả học tập </w:t>
            </w:r>
            <w:r w:rsidRPr="00DD2CB7">
              <w:rPr>
                <w:sz w:val="26"/>
                <w:szCs w:val="26"/>
                <w:lang w:eastAsia="ja-JP"/>
              </w:rPr>
              <w:lastRenderedPageBreak/>
              <w:t>của sinh viên.</w:t>
            </w:r>
          </w:p>
        </w:tc>
        <w:tc>
          <w:tcPr>
            <w:tcW w:w="993" w:type="dxa"/>
          </w:tcPr>
          <w:p w14:paraId="4FC31259" w14:textId="176812C7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 xml:space="preserve">CLO1; </w:t>
            </w:r>
            <w:r w:rsidRPr="00DD2CB7">
              <w:rPr>
                <w:sz w:val="26"/>
                <w:szCs w:val="26"/>
              </w:rPr>
              <w:t>CLO3</w:t>
            </w:r>
          </w:p>
        </w:tc>
        <w:tc>
          <w:tcPr>
            <w:tcW w:w="1984" w:type="dxa"/>
          </w:tcPr>
          <w:p w14:paraId="254FF29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071B1C6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361E153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3B21428A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5A2D54D7" w14:textId="181CA648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- Cho làm bài </w:t>
            </w:r>
            <w:r w:rsidRPr="00DD2CB7">
              <w:rPr>
                <w:bCs/>
                <w:sz w:val="26"/>
                <w:szCs w:val="26"/>
              </w:rPr>
              <w:lastRenderedPageBreak/>
              <w:t>kiểm tra</w:t>
            </w:r>
          </w:p>
          <w:p w14:paraId="0602744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2732F6C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1E23DA6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  <w:p w14:paraId="09A3CB7C" w14:textId="607E1E0B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kiểm tra</w:t>
            </w:r>
          </w:p>
        </w:tc>
      </w:tr>
      <w:tr w:rsidR="00FF5151" w:rsidRPr="00DD2CB7" w14:paraId="0B3C8A0B" w14:textId="77777777" w:rsidTr="00DD2CB7">
        <w:tc>
          <w:tcPr>
            <w:tcW w:w="814" w:type="dxa"/>
            <w:vAlign w:val="center"/>
          </w:tcPr>
          <w:p w14:paraId="028069C1" w14:textId="44C1ACC7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9</w:t>
            </w:r>
          </w:p>
        </w:tc>
        <w:tc>
          <w:tcPr>
            <w:tcW w:w="854" w:type="dxa"/>
            <w:vAlign w:val="center"/>
          </w:tcPr>
          <w:p w14:paraId="1365B18F" w14:textId="622BEB61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25D0795" w14:textId="41F0CA40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5: Dịch vụ lưu trữ</w:t>
            </w:r>
          </w:p>
          <w:p w14:paraId="6749354D" w14:textId="4D8BDA48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1. Quản lý ổ đĩa</w:t>
            </w:r>
          </w:p>
          <w:p w14:paraId="0941DE9E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1.1. Cấu hình đĩa lưu trữ</w:t>
            </w:r>
          </w:p>
          <w:p w14:paraId="3F05FA70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1.2. Quản lý việc nén dữ liệu trên đĩa</w:t>
            </w:r>
          </w:p>
          <w:p w14:paraId="3F598761" w14:textId="6153858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1.3. Thiết lập hạn ngạch đĩa</w:t>
            </w:r>
          </w:p>
        </w:tc>
        <w:tc>
          <w:tcPr>
            <w:tcW w:w="708" w:type="dxa"/>
            <w:vAlign w:val="center"/>
          </w:tcPr>
          <w:p w14:paraId="68AB6934" w14:textId="7DC04662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18FE8ADB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ấu hình được ổ đĩa</w:t>
            </w:r>
          </w:p>
          <w:p w14:paraId="41986D55" w14:textId="0E3B6A1F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Quản lý được việc nén dữ liệu trên đĩa</w:t>
            </w:r>
          </w:p>
          <w:p w14:paraId="12EFEF59" w14:textId="2460590E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được hạn ngạch đĩa</w:t>
            </w:r>
          </w:p>
        </w:tc>
        <w:tc>
          <w:tcPr>
            <w:tcW w:w="993" w:type="dxa"/>
          </w:tcPr>
          <w:p w14:paraId="19BDDBB0" w14:textId="7B3E3116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5A71F85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6151A57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144550A6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4233AD4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538C10E7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3F71550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3A1A4D0" w14:textId="79D77841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6C0121A5" w14:textId="77777777" w:rsidTr="00DD2CB7">
        <w:tc>
          <w:tcPr>
            <w:tcW w:w="814" w:type="dxa"/>
            <w:vAlign w:val="center"/>
          </w:tcPr>
          <w:p w14:paraId="2C88909A" w14:textId="0FA7399D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0</w:t>
            </w:r>
          </w:p>
        </w:tc>
        <w:tc>
          <w:tcPr>
            <w:tcW w:w="854" w:type="dxa"/>
            <w:vAlign w:val="center"/>
          </w:tcPr>
          <w:p w14:paraId="0E203E2A" w14:textId="49F1C706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1706F3AF" w14:textId="77777777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5: Dịch vụ lưu trữ</w:t>
            </w:r>
          </w:p>
          <w:p w14:paraId="194BE5BC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2. Tạo và quản lý thư mục dùng chung</w:t>
            </w:r>
          </w:p>
          <w:p w14:paraId="4A5DA6BF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2.1. Tạo các thư mục dùng chung</w:t>
            </w:r>
          </w:p>
          <w:p w14:paraId="03E3DA38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2.2. Quản lý các thư mục dùng hcung</w:t>
            </w:r>
          </w:p>
          <w:p w14:paraId="7DC1BE59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2.3. Quyền truy cập NTFS</w:t>
            </w:r>
          </w:p>
          <w:p w14:paraId="05FD790C" w14:textId="10665EF3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5.2.4. DFS (Distributed File System)</w:t>
            </w:r>
          </w:p>
        </w:tc>
        <w:tc>
          <w:tcPr>
            <w:tcW w:w="708" w:type="dxa"/>
            <w:vAlign w:val="center"/>
          </w:tcPr>
          <w:p w14:paraId="68198624" w14:textId="54590F6B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363C098A" w14:textId="0B9E5B60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Khởi tạo và quản trị được các thư mục dùng chung</w:t>
            </w:r>
          </w:p>
        </w:tc>
        <w:tc>
          <w:tcPr>
            <w:tcW w:w="993" w:type="dxa"/>
          </w:tcPr>
          <w:p w14:paraId="3846D3A4" w14:textId="1ACA4FC0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5C367DB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318177A6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4ED7EE8D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4CE7697E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64C6F18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3F2D5B7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1032129F" w14:textId="4A1B4C6F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6C7F685E" w14:textId="77777777" w:rsidTr="00DD2CB7">
        <w:tc>
          <w:tcPr>
            <w:tcW w:w="814" w:type="dxa"/>
            <w:vAlign w:val="center"/>
          </w:tcPr>
          <w:p w14:paraId="36A2E897" w14:textId="7F146947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1</w:t>
            </w:r>
          </w:p>
        </w:tc>
        <w:tc>
          <w:tcPr>
            <w:tcW w:w="854" w:type="dxa"/>
            <w:vAlign w:val="center"/>
          </w:tcPr>
          <w:p w14:paraId="22C1B941" w14:textId="5B6D0267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521F2C6" w14:textId="77777777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6: Dịch vụ DHCP</w:t>
            </w:r>
          </w:p>
          <w:p w14:paraId="258C544A" w14:textId="77777777" w:rsidR="00FF5151" w:rsidRPr="00DD2CB7" w:rsidRDefault="00FF5151" w:rsidP="000D0802">
            <w:pPr>
              <w:spacing w:before="40" w:after="40"/>
              <w:ind w:firstLine="5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  <w:lang w:val="it-IT"/>
              </w:rPr>
              <w:t>6.1.</w:t>
            </w:r>
            <w:r w:rsidRPr="00DD2CB7">
              <w:rPr>
                <w:sz w:val="26"/>
                <w:szCs w:val="26"/>
              </w:rPr>
              <w:t xml:space="preserve"> Giới thiệu dịch vụ DHCP</w:t>
            </w:r>
          </w:p>
          <w:p w14:paraId="3F73887C" w14:textId="77777777" w:rsidR="00FF5151" w:rsidRPr="00DD2CB7" w:rsidRDefault="00FF5151" w:rsidP="000D0802">
            <w:pPr>
              <w:spacing w:before="40" w:after="40"/>
              <w:ind w:firstLine="5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6.2. Hoạt động của giao thức DHCP</w:t>
            </w:r>
          </w:p>
          <w:p w14:paraId="18405499" w14:textId="71E820CC" w:rsidR="00FF5151" w:rsidRPr="00DD2CB7" w:rsidRDefault="00FF5151" w:rsidP="000D0802">
            <w:pPr>
              <w:spacing w:before="40" w:after="40"/>
              <w:ind w:firstLine="5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6.3. Cài đặt dịch vụ DHCP</w:t>
            </w:r>
          </w:p>
          <w:p w14:paraId="713F1FBA" w14:textId="77777777" w:rsidR="00FF5151" w:rsidRPr="00DD2CB7" w:rsidRDefault="00FF5151" w:rsidP="000D0802">
            <w:pPr>
              <w:spacing w:before="40" w:after="40"/>
              <w:ind w:firstLine="5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lastRenderedPageBreak/>
              <w:t>6.4. Cấu hình dịch vụ DHCP</w:t>
            </w:r>
          </w:p>
          <w:p w14:paraId="7CECC8A1" w14:textId="070C9FD8" w:rsidR="00FF5151" w:rsidRPr="00DD2CB7" w:rsidRDefault="00FF5151" w:rsidP="000D0802">
            <w:pPr>
              <w:spacing w:before="40" w:after="40"/>
              <w:ind w:firstLine="5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</w:rPr>
              <w:t>6.5. Cấu hình dành riêng địa chỉ IP</w:t>
            </w:r>
          </w:p>
        </w:tc>
        <w:tc>
          <w:tcPr>
            <w:tcW w:w="708" w:type="dxa"/>
            <w:vAlign w:val="center"/>
          </w:tcPr>
          <w:p w14:paraId="22D9B669" w14:textId="77B15269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1701" w:type="dxa"/>
          </w:tcPr>
          <w:p w14:paraId="43A70A31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Trình bày được kiến thức về dịch vụ DHCP</w:t>
            </w:r>
          </w:p>
          <w:p w14:paraId="15379F9B" w14:textId="553EE3C9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và cấu hình được dịch vụ DHCP</w:t>
            </w:r>
          </w:p>
        </w:tc>
        <w:tc>
          <w:tcPr>
            <w:tcW w:w="993" w:type="dxa"/>
          </w:tcPr>
          <w:p w14:paraId="11F2BF66" w14:textId="1DB3EE51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1450147F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5F2EFB4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286A4336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0FA12A7D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34E7B5E8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HV: - Nghe </w:t>
            </w:r>
            <w:r w:rsidRPr="00DD2CB7">
              <w:rPr>
                <w:bCs/>
                <w:sz w:val="26"/>
                <w:szCs w:val="26"/>
              </w:rPr>
              <w:lastRenderedPageBreak/>
              <w:t>giảng, ghi chú</w:t>
            </w:r>
          </w:p>
          <w:p w14:paraId="383A5D79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8A56779" w14:textId="3220BCC8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5CEC6789" w14:textId="77777777" w:rsidTr="00DD2CB7">
        <w:tc>
          <w:tcPr>
            <w:tcW w:w="814" w:type="dxa"/>
            <w:vAlign w:val="center"/>
          </w:tcPr>
          <w:p w14:paraId="6ED3CF10" w14:textId="7A3EC600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>12</w:t>
            </w:r>
          </w:p>
        </w:tc>
        <w:tc>
          <w:tcPr>
            <w:tcW w:w="854" w:type="dxa"/>
            <w:vAlign w:val="center"/>
          </w:tcPr>
          <w:p w14:paraId="4EBB8ED3" w14:textId="0001FF5D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12467D5E" w14:textId="77777777" w:rsidR="00FF5151" w:rsidRPr="00DD2CB7" w:rsidRDefault="0099286A" w:rsidP="000D0802">
            <w:pPr>
              <w:spacing w:before="40" w:after="40"/>
              <w:jc w:val="both"/>
              <w:rPr>
                <w:b/>
                <w:sz w:val="26"/>
                <w:szCs w:val="26"/>
              </w:rPr>
            </w:pPr>
            <w:hyperlink r:id="rId9" w:anchor="_Toc374954528" w:history="1">
              <w:r w:rsidR="00FF5151" w:rsidRPr="00DD2CB7">
                <w:rPr>
                  <w:rStyle w:val="Hyperlink"/>
                  <w:b/>
                  <w:color w:val="auto"/>
                  <w:sz w:val="26"/>
                  <w:szCs w:val="26"/>
                  <w:u w:val="none"/>
                  <w:lang w:val="it-IT"/>
                </w:rPr>
                <w:t>Chương</w:t>
              </w:r>
            </w:hyperlink>
            <w:r w:rsidR="00FF5151" w:rsidRPr="00DD2CB7">
              <w:rPr>
                <w:b/>
                <w:sz w:val="26"/>
                <w:szCs w:val="26"/>
              </w:rPr>
              <w:t xml:space="preserve"> 7: Dịch vụ DNS</w:t>
            </w:r>
          </w:p>
          <w:p w14:paraId="7C4A7369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7.1. Tổng quan về DNS</w:t>
            </w:r>
          </w:p>
          <w:p w14:paraId="32716214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7.2. Cách phân bố dữ liệu quản lý Domain Name</w:t>
            </w:r>
          </w:p>
          <w:p w14:paraId="35BC8343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7.3. Cơ chế phân giải tên trong DNS</w:t>
            </w:r>
          </w:p>
          <w:p w14:paraId="0C6311CB" w14:textId="706702DE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7.4. Cài đặt và cấu hình dịch vụ DNS</w:t>
            </w:r>
          </w:p>
        </w:tc>
        <w:tc>
          <w:tcPr>
            <w:tcW w:w="708" w:type="dxa"/>
            <w:vAlign w:val="center"/>
          </w:tcPr>
          <w:p w14:paraId="4FAE43C1" w14:textId="68B37E7A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16AA78E7" w14:textId="77777777" w:rsidR="00FF5151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Trình bày được kiến thức về DNS</w:t>
            </w:r>
          </w:p>
          <w:p w14:paraId="6B6A26FE" w14:textId="053DAD4F" w:rsidR="00DC04E0" w:rsidRPr="00DD2CB7" w:rsidRDefault="00DC04E0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và cấu hình được dịch vụ DNS</w:t>
            </w:r>
          </w:p>
        </w:tc>
        <w:tc>
          <w:tcPr>
            <w:tcW w:w="993" w:type="dxa"/>
          </w:tcPr>
          <w:p w14:paraId="6266BCFB" w14:textId="31016607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2CF7059F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1B9F6ABF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4DCEEDE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168908C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2221FEE1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0D3BAFA5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1A6CD9CE" w14:textId="45CDFF5E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39C9EF22" w14:textId="77777777" w:rsidTr="00DD2CB7">
        <w:tc>
          <w:tcPr>
            <w:tcW w:w="814" w:type="dxa"/>
            <w:vAlign w:val="center"/>
          </w:tcPr>
          <w:p w14:paraId="744CD958" w14:textId="693D06A5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3</w:t>
            </w:r>
          </w:p>
        </w:tc>
        <w:tc>
          <w:tcPr>
            <w:tcW w:w="854" w:type="dxa"/>
            <w:vAlign w:val="center"/>
          </w:tcPr>
          <w:p w14:paraId="433AF85C" w14:textId="67AE535F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7469CDC2" w14:textId="21722558" w:rsidR="00FF5151" w:rsidRPr="00DD2CB7" w:rsidRDefault="00FF5151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r w:rsidRPr="00DD2CB7">
              <w:rPr>
                <w:b/>
                <w:sz w:val="26"/>
                <w:szCs w:val="26"/>
                <w:lang w:val="it-IT"/>
              </w:rPr>
              <w:t>Chương 8: Dịch vụ FTP</w:t>
            </w:r>
          </w:p>
          <w:p w14:paraId="330F70FE" w14:textId="29FC4F15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8.1. Cài dặt dịch vụ FTP</w:t>
            </w:r>
          </w:p>
          <w:p w14:paraId="4F72A55B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8.2. Cấu hình dịch vụ FTP</w:t>
            </w:r>
          </w:p>
          <w:p w14:paraId="4856B0C5" w14:textId="6D43A866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  <w:lang w:val="it-IT"/>
              </w:rPr>
              <w:t>8.3. Lưu trữ và phục hồi thông tinh cấu hình FTP</w:t>
            </w:r>
          </w:p>
        </w:tc>
        <w:tc>
          <w:tcPr>
            <w:tcW w:w="708" w:type="dxa"/>
            <w:vAlign w:val="center"/>
          </w:tcPr>
          <w:p w14:paraId="40C85D1E" w14:textId="49080395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053D62F1" w14:textId="7FF2C513" w:rsidR="00696D07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Trình bày được kiến thức về dịch vụ FTP</w:t>
            </w:r>
          </w:p>
          <w:p w14:paraId="61A922C9" w14:textId="645C910E" w:rsidR="00FF5151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và cấu hình được dịch vụ FTP</w:t>
            </w:r>
          </w:p>
        </w:tc>
        <w:tc>
          <w:tcPr>
            <w:tcW w:w="993" w:type="dxa"/>
          </w:tcPr>
          <w:p w14:paraId="30A85F86" w14:textId="3ED5F414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0ACA9C5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19DD156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518B72DA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6DC1EBE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43834360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1DBC8089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46655DBD" w14:textId="639BC642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38916057" w14:textId="77777777" w:rsidTr="00DD2CB7">
        <w:tc>
          <w:tcPr>
            <w:tcW w:w="814" w:type="dxa"/>
            <w:vAlign w:val="center"/>
          </w:tcPr>
          <w:p w14:paraId="0662BAD4" w14:textId="34BB7EAA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4</w:t>
            </w:r>
          </w:p>
        </w:tc>
        <w:tc>
          <w:tcPr>
            <w:tcW w:w="854" w:type="dxa"/>
            <w:vAlign w:val="center"/>
          </w:tcPr>
          <w:p w14:paraId="14A6039A" w14:textId="25C15362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2C8C7AB8" w14:textId="55EC622A" w:rsidR="00FF5151" w:rsidRPr="00DD2CB7" w:rsidRDefault="0099286A" w:rsidP="000D0802">
            <w:pPr>
              <w:spacing w:before="40" w:after="40"/>
              <w:jc w:val="both"/>
              <w:rPr>
                <w:b/>
                <w:sz w:val="26"/>
                <w:szCs w:val="26"/>
                <w:lang w:val="it-IT"/>
              </w:rPr>
            </w:pPr>
            <w:hyperlink r:id="rId10" w:anchor="_Toc374954534" w:history="1">
              <w:r w:rsidR="00FF5151" w:rsidRPr="00DD2CB7">
                <w:rPr>
                  <w:rStyle w:val="Hyperlink"/>
                  <w:b/>
                  <w:color w:val="auto"/>
                  <w:sz w:val="26"/>
                  <w:szCs w:val="26"/>
                  <w:u w:val="none"/>
                  <w:lang w:val="it-IT"/>
                </w:rPr>
                <w:t xml:space="preserve">Chương 9: </w:t>
              </w:r>
            </w:hyperlink>
            <w:r w:rsidR="00FF5151" w:rsidRPr="00DD2CB7">
              <w:rPr>
                <w:b/>
                <w:sz w:val="26"/>
                <w:szCs w:val="26"/>
                <w:lang w:val="it-IT"/>
              </w:rPr>
              <w:t>Dịch vụ Web</w:t>
            </w:r>
          </w:p>
          <w:p w14:paraId="649DAF69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 xml:space="preserve"> 9.1. Cài đặt dịch vụ web IIS</w:t>
            </w:r>
          </w:p>
          <w:p w14:paraId="6D72A7CD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9.2. Cấu hình Web Hosting trên IIS</w:t>
            </w:r>
          </w:p>
          <w:p w14:paraId="24F0924A" w14:textId="7777777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9.3. Cấu hình bảo mật cho Website</w:t>
            </w:r>
          </w:p>
          <w:p w14:paraId="3FE4E158" w14:textId="6173D19A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</w:rPr>
              <w:t>9.4. Sao l</w:t>
            </w:r>
            <w:r w:rsidR="00696D07" w:rsidRPr="00DD2CB7">
              <w:rPr>
                <w:sz w:val="26"/>
                <w:szCs w:val="26"/>
              </w:rPr>
              <w:t>ư</w:t>
            </w:r>
            <w:r w:rsidRPr="00DD2CB7">
              <w:rPr>
                <w:sz w:val="26"/>
                <w:szCs w:val="26"/>
              </w:rPr>
              <w:t>u và phục hồi cấu hình Website</w:t>
            </w:r>
          </w:p>
        </w:tc>
        <w:tc>
          <w:tcPr>
            <w:tcW w:w="708" w:type="dxa"/>
            <w:vAlign w:val="center"/>
          </w:tcPr>
          <w:p w14:paraId="4AA5C1DD" w14:textId="537E4F3B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4E35C384" w14:textId="5C4733F9" w:rsidR="00696D07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Trình bày được kiến thức về web IIS</w:t>
            </w:r>
          </w:p>
          <w:p w14:paraId="540B0D68" w14:textId="54058938" w:rsidR="00FF5151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Cài đặt và cấu hình được dịch vụ web IIS</w:t>
            </w:r>
          </w:p>
        </w:tc>
        <w:tc>
          <w:tcPr>
            <w:tcW w:w="993" w:type="dxa"/>
          </w:tcPr>
          <w:p w14:paraId="470E2B9E" w14:textId="5C1F7B9C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984" w:type="dxa"/>
          </w:tcPr>
          <w:p w14:paraId="6A11BE8C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GV: - Thuyết giảng </w:t>
            </w:r>
          </w:p>
          <w:p w14:paraId="45C7E24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Demo ví dụ trên máy tính</w:t>
            </w:r>
          </w:p>
          <w:p w14:paraId="204029A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Đặt câu hỏi</w:t>
            </w:r>
          </w:p>
          <w:p w14:paraId="588A315F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4894FD9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Nghe giảng, ghi chú</w:t>
            </w:r>
          </w:p>
          <w:p w14:paraId="16D0D81B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05AC2844" w14:textId="64FF4645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  <w:tr w:rsidR="00FF5151" w:rsidRPr="00DD2CB7" w14:paraId="3F00FA26" w14:textId="77777777" w:rsidTr="00DD2CB7">
        <w:tc>
          <w:tcPr>
            <w:tcW w:w="814" w:type="dxa"/>
            <w:vAlign w:val="center"/>
          </w:tcPr>
          <w:p w14:paraId="0A2D441A" w14:textId="554EF75E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5</w:t>
            </w:r>
          </w:p>
        </w:tc>
        <w:tc>
          <w:tcPr>
            <w:tcW w:w="854" w:type="dxa"/>
            <w:vAlign w:val="center"/>
          </w:tcPr>
          <w:p w14:paraId="059A449C" w14:textId="04A89F36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268" w:type="dxa"/>
          </w:tcPr>
          <w:p w14:paraId="3F4FB009" w14:textId="4A89A5B5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- Kiểm tra đánh giá định kỳ</w:t>
            </w:r>
          </w:p>
          <w:p w14:paraId="0A46B9C4" w14:textId="6F2114F2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</w:rPr>
              <w:t>- Ôn tập</w:t>
            </w:r>
          </w:p>
        </w:tc>
        <w:tc>
          <w:tcPr>
            <w:tcW w:w="708" w:type="dxa"/>
            <w:vAlign w:val="center"/>
          </w:tcPr>
          <w:p w14:paraId="5651444E" w14:textId="2FB27E0D" w:rsidR="00FF5151" w:rsidRPr="00DD2CB7" w:rsidRDefault="00FF5151" w:rsidP="000D0802">
            <w:pPr>
              <w:spacing w:before="40" w:after="40"/>
              <w:jc w:val="center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1701" w:type="dxa"/>
          </w:tcPr>
          <w:p w14:paraId="4B9C44F6" w14:textId="77777777" w:rsidR="00FF5151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>- Đánh giá kết quả học tập của sinh viên.</w:t>
            </w:r>
          </w:p>
          <w:p w14:paraId="06B655B5" w14:textId="450E679C" w:rsidR="00696D07" w:rsidRPr="00DD2CB7" w:rsidRDefault="00696D07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t xml:space="preserve">- Hiểu được </w:t>
            </w:r>
            <w:r w:rsidRPr="00DD2CB7">
              <w:rPr>
                <w:sz w:val="26"/>
                <w:szCs w:val="26"/>
                <w:lang w:eastAsia="ja-JP"/>
              </w:rPr>
              <w:lastRenderedPageBreak/>
              <w:t>những nội dung chủ yếu của học phần.</w:t>
            </w:r>
          </w:p>
        </w:tc>
        <w:tc>
          <w:tcPr>
            <w:tcW w:w="993" w:type="dxa"/>
          </w:tcPr>
          <w:p w14:paraId="1C02AD6A" w14:textId="0B890C90" w:rsidR="00FF5151" w:rsidRPr="00DD2CB7" w:rsidRDefault="00696D07" w:rsidP="000D0802">
            <w:pPr>
              <w:spacing w:before="40" w:after="40"/>
              <w:rPr>
                <w:sz w:val="26"/>
                <w:szCs w:val="26"/>
                <w:lang w:eastAsia="ja-JP"/>
              </w:rPr>
            </w:pPr>
            <w:r w:rsidRPr="00DD2CB7">
              <w:rPr>
                <w:sz w:val="26"/>
                <w:szCs w:val="26"/>
                <w:lang w:eastAsia="ja-JP"/>
              </w:rPr>
              <w:lastRenderedPageBreak/>
              <w:t xml:space="preserve">CLO1; CLO2; CLO3; CLO4; </w:t>
            </w:r>
            <w:r w:rsidRPr="00DD2CB7">
              <w:rPr>
                <w:sz w:val="26"/>
                <w:szCs w:val="26"/>
                <w:lang w:eastAsia="ja-JP"/>
              </w:rPr>
              <w:lastRenderedPageBreak/>
              <w:t>CLO5</w:t>
            </w:r>
          </w:p>
        </w:tc>
        <w:tc>
          <w:tcPr>
            <w:tcW w:w="1984" w:type="dxa"/>
          </w:tcPr>
          <w:p w14:paraId="612988D8" w14:textId="1ED3861A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lastRenderedPageBreak/>
              <w:t>GV: - Cho làm bài kiểm tra</w:t>
            </w:r>
          </w:p>
          <w:p w14:paraId="61819452" w14:textId="5B18E8FA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ổng kết lý thuyết</w:t>
            </w:r>
          </w:p>
          <w:p w14:paraId="43240094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lastRenderedPageBreak/>
              <w:t>- Đặt câu hỏi</w:t>
            </w:r>
          </w:p>
          <w:p w14:paraId="57371218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Cho làm bài tập</w:t>
            </w:r>
          </w:p>
          <w:p w14:paraId="65AEA459" w14:textId="789EB581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HV: - Làm bài kiểm tra</w:t>
            </w:r>
          </w:p>
          <w:p w14:paraId="76BE04DF" w14:textId="7BA61E9B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Nghe giảng, ghi chú</w:t>
            </w:r>
          </w:p>
          <w:p w14:paraId="72CDDD43" w14:textId="77777777" w:rsidR="00FF5151" w:rsidRPr="00DD2CB7" w:rsidRDefault="00FF5151" w:rsidP="000D0802">
            <w:pPr>
              <w:spacing w:before="40" w:after="4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- Trả lời câu hỏi</w:t>
            </w:r>
          </w:p>
          <w:p w14:paraId="2DC378E0" w14:textId="5EAE5617" w:rsidR="00FF5151" w:rsidRPr="00DD2CB7" w:rsidRDefault="00FF5151" w:rsidP="000D0802">
            <w:pPr>
              <w:spacing w:before="40" w:after="40"/>
              <w:jc w:val="both"/>
              <w:rPr>
                <w:sz w:val="26"/>
                <w:szCs w:val="26"/>
                <w:lang w:eastAsia="ja-JP"/>
              </w:rPr>
            </w:pPr>
            <w:r w:rsidRPr="00DD2CB7">
              <w:rPr>
                <w:bCs/>
                <w:sz w:val="26"/>
                <w:szCs w:val="26"/>
              </w:rPr>
              <w:t>- Làm bài tập</w:t>
            </w:r>
          </w:p>
        </w:tc>
      </w:tr>
    </w:tbl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244"/>
        <w:gridCol w:w="709"/>
        <w:gridCol w:w="2410"/>
        <w:gridCol w:w="959"/>
        <w:gridCol w:w="1167"/>
        <w:gridCol w:w="1134"/>
        <w:gridCol w:w="1668"/>
      </w:tblGrid>
      <w:tr w:rsidR="005A2EC8" w:rsidRPr="00DD2CB7" w14:paraId="20755C22" w14:textId="77777777" w:rsidTr="00DD2CB7">
        <w:trPr>
          <w:trHeight w:val="541"/>
          <w:tblHeader/>
          <w:jc w:val="center"/>
        </w:trPr>
        <w:tc>
          <w:tcPr>
            <w:tcW w:w="1244" w:type="dxa"/>
            <w:vAlign w:val="center"/>
          </w:tcPr>
          <w:p w14:paraId="11D65E56" w14:textId="4DE23791" w:rsidR="00560817" w:rsidRPr="00DD2CB7" w:rsidRDefault="00560817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  <w:lang w:val="pt-BR"/>
              </w:rPr>
            </w:pPr>
            <w:r w:rsidRPr="00DD2CB7">
              <w:rPr>
                <w:b/>
                <w:bCs/>
                <w:sz w:val="26"/>
                <w:szCs w:val="26"/>
                <w:lang w:val="pt-BR"/>
              </w:rPr>
              <w:t>Thành phần, tên bài đánh giá</w:t>
            </w:r>
          </w:p>
        </w:tc>
        <w:tc>
          <w:tcPr>
            <w:tcW w:w="709" w:type="dxa"/>
            <w:vAlign w:val="center"/>
          </w:tcPr>
          <w:p w14:paraId="67EDBCF1" w14:textId="77777777" w:rsidR="005A2EC8" w:rsidRPr="00DD2CB7" w:rsidRDefault="005A2EC8" w:rsidP="000D0802">
            <w:pPr>
              <w:spacing w:before="40" w:after="40"/>
              <w:ind w:left="-57" w:right="-57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DD2CB7">
              <w:rPr>
                <w:b/>
                <w:bCs/>
                <w:sz w:val="26"/>
                <w:szCs w:val="26"/>
                <w:lang w:val="vi-VN"/>
              </w:rPr>
              <w:t>Trọng số</w:t>
            </w:r>
          </w:p>
        </w:tc>
        <w:tc>
          <w:tcPr>
            <w:tcW w:w="2410" w:type="dxa"/>
            <w:vAlign w:val="center"/>
          </w:tcPr>
          <w:p w14:paraId="26765021" w14:textId="77777777" w:rsidR="00B50F69" w:rsidRPr="00DD2CB7" w:rsidRDefault="00B50F69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Nội dung đánh giá</w:t>
            </w:r>
          </w:p>
        </w:tc>
        <w:tc>
          <w:tcPr>
            <w:tcW w:w="959" w:type="dxa"/>
            <w:vAlign w:val="center"/>
          </w:tcPr>
          <w:p w14:paraId="23ECCF04" w14:textId="77777777" w:rsidR="00981707" w:rsidRPr="00DD2CB7" w:rsidRDefault="005A2EC8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 xml:space="preserve">Trọng số </w:t>
            </w:r>
          </w:p>
          <w:p w14:paraId="4ECE9BCD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con</w:t>
            </w:r>
          </w:p>
        </w:tc>
        <w:tc>
          <w:tcPr>
            <w:tcW w:w="1167" w:type="dxa"/>
            <w:vAlign w:val="center"/>
          </w:tcPr>
          <w:p w14:paraId="673BEF06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DD2CB7">
              <w:rPr>
                <w:b/>
                <w:bCs/>
                <w:sz w:val="26"/>
                <w:szCs w:val="26"/>
                <w:lang w:val="vi-VN"/>
              </w:rPr>
              <w:t>Rubric</w:t>
            </w:r>
          </w:p>
          <w:p w14:paraId="014D9412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 xml:space="preserve">(đánh dấu </w:t>
            </w:r>
            <w:r w:rsidR="00981707" w:rsidRPr="00DD2CB7">
              <w:rPr>
                <w:b/>
                <w:bCs/>
                <w:sz w:val="26"/>
                <w:szCs w:val="26"/>
              </w:rPr>
              <w:t>x</w:t>
            </w:r>
            <w:r w:rsidRPr="00DD2CB7">
              <w:rPr>
                <w:b/>
                <w:bCs/>
                <w:sz w:val="26"/>
                <w:szCs w:val="26"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72DC7744" w14:textId="577E54D5" w:rsidR="000F769A" w:rsidRPr="00DD2CB7" w:rsidRDefault="00246E23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Hướng tới đánh giá CLOs</w:t>
            </w:r>
          </w:p>
        </w:tc>
        <w:tc>
          <w:tcPr>
            <w:tcW w:w="1668" w:type="dxa"/>
            <w:vAlign w:val="center"/>
          </w:tcPr>
          <w:p w14:paraId="0ED8710B" w14:textId="77777777" w:rsidR="005A2EC8" w:rsidRPr="00DD2CB7" w:rsidRDefault="000F769A" w:rsidP="000D0802">
            <w:pPr>
              <w:spacing w:before="40" w:after="40"/>
              <w:ind w:left="57" w:right="57"/>
              <w:jc w:val="center"/>
              <w:rPr>
                <w:b/>
                <w:bCs/>
                <w:sz w:val="26"/>
                <w:szCs w:val="26"/>
              </w:rPr>
            </w:pPr>
            <w:r w:rsidRPr="00DD2CB7">
              <w:rPr>
                <w:b/>
                <w:bCs/>
                <w:sz w:val="26"/>
                <w:szCs w:val="26"/>
              </w:rPr>
              <w:t>Cách thức đ</w:t>
            </w:r>
            <w:r w:rsidR="005A2EC8" w:rsidRPr="00DD2CB7">
              <w:rPr>
                <w:b/>
                <w:bCs/>
                <w:sz w:val="26"/>
                <w:szCs w:val="26"/>
              </w:rPr>
              <w:t>ánh giá</w:t>
            </w:r>
          </w:p>
        </w:tc>
      </w:tr>
      <w:tr w:rsidR="005A2EC8" w:rsidRPr="00DD2CB7" w14:paraId="0B564E4C" w14:textId="77777777" w:rsidTr="00DD2CB7">
        <w:trPr>
          <w:jc w:val="center"/>
        </w:trPr>
        <w:tc>
          <w:tcPr>
            <w:tcW w:w="1244" w:type="dxa"/>
          </w:tcPr>
          <w:p w14:paraId="515C537A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1)</w:t>
            </w:r>
          </w:p>
        </w:tc>
        <w:tc>
          <w:tcPr>
            <w:tcW w:w="709" w:type="dxa"/>
          </w:tcPr>
          <w:p w14:paraId="5DFB41F7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2)</w:t>
            </w:r>
          </w:p>
        </w:tc>
        <w:tc>
          <w:tcPr>
            <w:tcW w:w="2410" w:type="dxa"/>
          </w:tcPr>
          <w:p w14:paraId="0B1E87FC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3)</w:t>
            </w:r>
          </w:p>
        </w:tc>
        <w:tc>
          <w:tcPr>
            <w:tcW w:w="959" w:type="dxa"/>
          </w:tcPr>
          <w:p w14:paraId="2D538D90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4)</w:t>
            </w:r>
          </w:p>
        </w:tc>
        <w:tc>
          <w:tcPr>
            <w:tcW w:w="1167" w:type="dxa"/>
          </w:tcPr>
          <w:p w14:paraId="796A9DEF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6)</w:t>
            </w:r>
          </w:p>
        </w:tc>
        <w:tc>
          <w:tcPr>
            <w:tcW w:w="1668" w:type="dxa"/>
          </w:tcPr>
          <w:p w14:paraId="653DB504" w14:textId="77777777" w:rsidR="005A2EC8" w:rsidRPr="00DD2CB7" w:rsidRDefault="005A2EC8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(7)</w:t>
            </w:r>
          </w:p>
        </w:tc>
      </w:tr>
      <w:tr w:rsidR="00696D07" w:rsidRPr="00DD2CB7" w14:paraId="38EB3D01" w14:textId="77777777" w:rsidTr="00DD2CB7">
        <w:trPr>
          <w:trHeight w:val="1182"/>
          <w:jc w:val="center"/>
        </w:trPr>
        <w:tc>
          <w:tcPr>
            <w:tcW w:w="1244" w:type="dxa"/>
            <w:vAlign w:val="center"/>
          </w:tcPr>
          <w:p w14:paraId="0906660C" w14:textId="77777777" w:rsidR="00696D07" w:rsidRPr="00DD2CB7" w:rsidRDefault="00696D07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A1 </w:t>
            </w:r>
          </w:p>
          <w:p w14:paraId="558582D2" w14:textId="77777777" w:rsidR="00696D07" w:rsidRPr="00DD2CB7" w:rsidRDefault="00696D07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Đánh giá chuyên cần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DF88F6C" w14:textId="7698BA39" w:rsidR="00696D07" w:rsidRPr="00DD2CB7" w:rsidRDefault="00696D07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10%</w:t>
            </w:r>
          </w:p>
        </w:tc>
        <w:tc>
          <w:tcPr>
            <w:tcW w:w="2410" w:type="dxa"/>
            <w:vAlign w:val="center"/>
          </w:tcPr>
          <w:p w14:paraId="43A319F8" w14:textId="5C2D0C46" w:rsidR="00696D07" w:rsidRPr="00DD2CB7" w:rsidRDefault="00696D07" w:rsidP="000D0802">
            <w:pPr>
              <w:spacing w:before="40" w:after="40"/>
              <w:ind w:left="57" w:right="57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 xml:space="preserve">Ý thức tham gia học tập </w:t>
            </w:r>
          </w:p>
        </w:tc>
        <w:tc>
          <w:tcPr>
            <w:tcW w:w="959" w:type="dxa"/>
            <w:vAlign w:val="center"/>
          </w:tcPr>
          <w:p w14:paraId="6328231F" w14:textId="77777777" w:rsidR="00696D07" w:rsidRPr="00DD2CB7" w:rsidRDefault="00696D07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67" w:type="dxa"/>
            <w:vAlign w:val="center"/>
          </w:tcPr>
          <w:p w14:paraId="15D848E9" w14:textId="77777777" w:rsidR="00696D07" w:rsidRPr="00DD2CB7" w:rsidRDefault="00696D07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2571D4A9" w14:textId="3381EE1E" w:rsidR="00696D07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CLO5</w:t>
            </w:r>
          </w:p>
        </w:tc>
        <w:tc>
          <w:tcPr>
            <w:tcW w:w="1668" w:type="dxa"/>
            <w:vAlign w:val="center"/>
          </w:tcPr>
          <w:p w14:paraId="1AF80BD9" w14:textId="473CC51A" w:rsidR="00696D07" w:rsidRPr="00DD2CB7" w:rsidRDefault="00696D07" w:rsidP="000D0802">
            <w:pPr>
              <w:tabs>
                <w:tab w:val="left" w:pos="34"/>
                <w:tab w:val="left" w:pos="318"/>
              </w:tabs>
              <w:spacing w:before="40" w:after="40"/>
              <w:ind w:left="57" w:right="57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Theo dõi và đánh giá cả quá trình học tập.</w:t>
            </w:r>
          </w:p>
        </w:tc>
      </w:tr>
      <w:tr w:rsidR="009B371B" w:rsidRPr="00DD2CB7" w14:paraId="3CC24705" w14:textId="77777777" w:rsidTr="00DD2CB7">
        <w:trPr>
          <w:trHeight w:val="450"/>
          <w:jc w:val="center"/>
        </w:trPr>
        <w:tc>
          <w:tcPr>
            <w:tcW w:w="1244" w:type="dxa"/>
            <w:vMerge w:val="restart"/>
            <w:vAlign w:val="center"/>
          </w:tcPr>
          <w:p w14:paraId="3390198B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  <w:lang w:val="vi-VN"/>
              </w:rPr>
              <w:t>A</w:t>
            </w:r>
            <w:r w:rsidRPr="00DD2CB7">
              <w:rPr>
                <w:bCs/>
                <w:sz w:val="26"/>
                <w:szCs w:val="26"/>
              </w:rPr>
              <w:t>2</w:t>
            </w:r>
          </w:p>
          <w:p w14:paraId="3A30BC98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Đánh giá định kỳ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7ABFD78D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</w:p>
          <w:p w14:paraId="2CBD2F3D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30%</w:t>
            </w:r>
          </w:p>
        </w:tc>
        <w:tc>
          <w:tcPr>
            <w:tcW w:w="2410" w:type="dxa"/>
            <w:vAlign w:val="center"/>
          </w:tcPr>
          <w:p w14:paraId="392D945E" w14:textId="7BEEAAA7" w:rsidR="009B371B" w:rsidRPr="00DD2CB7" w:rsidRDefault="009B371B" w:rsidP="000D0802">
            <w:pPr>
              <w:spacing w:before="40" w:after="40"/>
              <w:ind w:left="57" w:right="57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 xml:space="preserve">Kiến thức về hệ điều hành Windows Server, </w:t>
            </w:r>
            <w:r w:rsidRPr="00DD2CB7">
              <w:rPr>
                <w:sz w:val="26"/>
                <w:szCs w:val="26"/>
                <w:lang w:val="it-IT"/>
              </w:rPr>
              <w:t>dịch vụ Active Directory, quản lý tài khoản người dùng và nhóm và chính sách hệ thống.</w:t>
            </w:r>
          </w:p>
          <w:p w14:paraId="70CA0A1A" w14:textId="22090FC1" w:rsidR="009B371B" w:rsidRPr="00DD2CB7" w:rsidRDefault="009B371B" w:rsidP="000D0802">
            <w:pPr>
              <w:spacing w:before="40" w:after="40"/>
              <w:ind w:left="57" w:right="57"/>
              <w:rPr>
                <w:bCs/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Kỹ năng cài đặt, cấu hình Active Directory, quản trị tài khoản người dùng và nhóm, cấu hình chính sách hệ thống</w:t>
            </w:r>
          </w:p>
        </w:tc>
        <w:tc>
          <w:tcPr>
            <w:tcW w:w="959" w:type="dxa"/>
            <w:vAlign w:val="center"/>
          </w:tcPr>
          <w:p w14:paraId="11F28A93" w14:textId="6B7157D8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50%</w:t>
            </w:r>
          </w:p>
        </w:tc>
        <w:tc>
          <w:tcPr>
            <w:tcW w:w="1167" w:type="dxa"/>
            <w:vAlign w:val="center"/>
          </w:tcPr>
          <w:p w14:paraId="20BAD816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B007DB0" w14:textId="0B39FD94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>CLO1; CLO3</w:t>
            </w:r>
          </w:p>
        </w:tc>
        <w:tc>
          <w:tcPr>
            <w:tcW w:w="1668" w:type="dxa"/>
          </w:tcPr>
          <w:p w14:paraId="1CE29D89" w14:textId="2938685F" w:rsidR="009B371B" w:rsidRPr="00DD2CB7" w:rsidRDefault="009B371B" w:rsidP="000D0802">
            <w:pPr>
              <w:tabs>
                <w:tab w:val="left" w:pos="34"/>
                <w:tab w:val="left" w:pos="318"/>
              </w:tabs>
              <w:spacing w:before="40" w:after="40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SV làm bài thực hành trên máy, GV chấm điểm</w:t>
            </w:r>
          </w:p>
        </w:tc>
      </w:tr>
      <w:tr w:rsidR="009B371B" w:rsidRPr="00DD2CB7" w14:paraId="6E210E90" w14:textId="77777777" w:rsidTr="00DD2CB7">
        <w:trPr>
          <w:trHeight w:val="450"/>
          <w:jc w:val="center"/>
        </w:trPr>
        <w:tc>
          <w:tcPr>
            <w:tcW w:w="1244" w:type="dxa"/>
            <w:vMerge/>
            <w:vAlign w:val="center"/>
          </w:tcPr>
          <w:p w14:paraId="042B51C7" w14:textId="77777777" w:rsidR="009B371B" w:rsidRPr="00DD2CB7" w:rsidRDefault="009B371B" w:rsidP="000D0802">
            <w:pPr>
              <w:spacing w:before="40" w:after="40"/>
              <w:ind w:left="57" w:right="57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CECF34C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410" w:type="dxa"/>
            <w:vAlign w:val="center"/>
          </w:tcPr>
          <w:p w14:paraId="79C03D0C" w14:textId="77777777" w:rsidR="009B371B" w:rsidRPr="00DD2CB7" w:rsidRDefault="009B371B" w:rsidP="000D0802">
            <w:pPr>
              <w:spacing w:before="40" w:after="40"/>
              <w:ind w:left="57" w:right="57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Kiến thức về các dịch vụ lưu trữ, DHCP, DNS, FTP, Web.</w:t>
            </w:r>
          </w:p>
          <w:p w14:paraId="793E6054" w14:textId="42E91B96" w:rsidR="009B371B" w:rsidRPr="00DD2CB7" w:rsidRDefault="009B371B" w:rsidP="000D0802">
            <w:pPr>
              <w:spacing w:before="40" w:after="40"/>
              <w:ind w:left="57" w:right="57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lastRenderedPageBreak/>
              <w:t>Kỹ năng triển khai, cài đặt và cấu hình được các dịch vụ mạng.</w:t>
            </w:r>
          </w:p>
        </w:tc>
        <w:tc>
          <w:tcPr>
            <w:tcW w:w="959" w:type="dxa"/>
            <w:vAlign w:val="center"/>
          </w:tcPr>
          <w:p w14:paraId="69027FC8" w14:textId="05222E94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lastRenderedPageBreak/>
              <w:t>50%</w:t>
            </w:r>
          </w:p>
        </w:tc>
        <w:tc>
          <w:tcPr>
            <w:tcW w:w="1167" w:type="dxa"/>
            <w:vAlign w:val="center"/>
          </w:tcPr>
          <w:p w14:paraId="1FED12DF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64F9A81C" w14:textId="0AC5982D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sz w:val="26"/>
                <w:szCs w:val="26"/>
                <w:lang w:eastAsia="ja-JP"/>
              </w:rPr>
              <w:t>CLO2; CLO4</w:t>
            </w:r>
          </w:p>
        </w:tc>
        <w:tc>
          <w:tcPr>
            <w:tcW w:w="1668" w:type="dxa"/>
          </w:tcPr>
          <w:p w14:paraId="58B335BA" w14:textId="55DC9E3C" w:rsidR="009B371B" w:rsidRPr="00DD2CB7" w:rsidRDefault="009B371B" w:rsidP="000D0802">
            <w:pPr>
              <w:tabs>
                <w:tab w:val="left" w:pos="34"/>
                <w:tab w:val="left" w:pos="318"/>
              </w:tabs>
              <w:spacing w:before="40" w:after="40"/>
              <w:ind w:left="57" w:right="57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SV làm bài thực hành trên máy, GV chấm điểm</w:t>
            </w:r>
          </w:p>
        </w:tc>
      </w:tr>
      <w:tr w:rsidR="009B371B" w:rsidRPr="00DD2CB7" w14:paraId="6275E4A5" w14:textId="77777777" w:rsidTr="00DD2CB7">
        <w:trPr>
          <w:jc w:val="center"/>
        </w:trPr>
        <w:tc>
          <w:tcPr>
            <w:tcW w:w="1244" w:type="dxa"/>
            <w:vAlign w:val="center"/>
          </w:tcPr>
          <w:p w14:paraId="05389D08" w14:textId="5EF2E0E1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  <w:lang w:val="vi-VN"/>
              </w:rPr>
              <w:lastRenderedPageBreak/>
              <w:t>A</w:t>
            </w:r>
            <w:r w:rsidRPr="00DD2CB7">
              <w:rPr>
                <w:bCs/>
                <w:sz w:val="26"/>
                <w:szCs w:val="26"/>
              </w:rPr>
              <w:t>3</w:t>
            </w:r>
          </w:p>
          <w:p w14:paraId="67ECF2FA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DD2CB7">
              <w:rPr>
                <w:bCs/>
                <w:sz w:val="26"/>
                <w:szCs w:val="26"/>
                <w:lang w:val="vi-VN"/>
              </w:rPr>
              <w:t>Đánh giá cuối kỳ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8324E12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DD2CB7">
              <w:rPr>
                <w:bCs/>
                <w:sz w:val="26"/>
                <w:szCs w:val="26"/>
              </w:rPr>
              <w:t>60</w:t>
            </w:r>
            <w:r w:rsidRPr="00DD2CB7">
              <w:rPr>
                <w:bCs/>
                <w:sz w:val="26"/>
                <w:szCs w:val="26"/>
                <w:lang w:val="vi-VN"/>
              </w:rPr>
              <w:t>%</w:t>
            </w:r>
          </w:p>
        </w:tc>
        <w:tc>
          <w:tcPr>
            <w:tcW w:w="2410" w:type="dxa"/>
            <w:vAlign w:val="center"/>
          </w:tcPr>
          <w:p w14:paraId="74AC879A" w14:textId="1A86CBBA" w:rsidR="009B371B" w:rsidRPr="00DD2CB7" w:rsidRDefault="009B371B" w:rsidP="000D0802">
            <w:pPr>
              <w:spacing w:before="40" w:after="40"/>
              <w:ind w:left="57" w:right="57"/>
              <w:jc w:val="both"/>
              <w:rPr>
                <w:sz w:val="26"/>
                <w:szCs w:val="26"/>
                <w:lang w:val="it-IT"/>
              </w:rPr>
            </w:pPr>
            <w:r w:rsidRPr="00DD2CB7">
              <w:rPr>
                <w:sz w:val="26"/>
                <w:szCs w:val="26"/>
              </w:rPr>
              <w:t xml:space="preserve">Kiến thức về hệ điều hành Windows Server, </w:t>
            </w:r>
            <w:r w:rsidRPr="00DD2CB7">
              <w:rPr>
                <w:sz w:val="26"/>
                <w:szCs w:val="26"/>
                <w:lang w:val="it-IT"/>
              </w:rPr>
              <w:t>dịch vụ Active Directory, quản lý tài khoản người dùng và nhóm, chính sách hệ thống và các dịch vụ mạng.</w:t>
            </w:r>
          </w:p>
          <w:p w14:paraId="0CE9B593" w14:textId="5141B328" w:rsidR="009B371B" w:rsidRPr="00DD2CB7" w:rsidRDefault="009B371B" w:rsidP="000D0802">
            <w:pPr>
              <w:spacing w:before="40" w:after="40"/>
              <w:ind w:left="57" w:right="57"/>
              <w:jc w:val="both"/>
              <w:rPr>
                <w:sz w:val="26"/>
                <w:szCs w:val="26"/>
              </w:rPr>
            </w:pPr>
            <w:r w:rsidRPr="00DD2CB7">
              <w:rPr>
                <w:sz w:val="26"/>
                <w:szCs w:val="26"/>
                <w:lang w:val="it-IT"/>
              </w:rPr>
              <w:t>Kỹ năng cài đặt, cấu hình và quản trị dịch vụ Active Directory, các tài khoản người dùng, tài khoản nhóm, các chính sách và các dịch vụ mạng.</w:t>
            </w:r>
          </w:p>
        </w:tc>
        <w:tc>
          <w:tcPr>
            <w:tcW w:w="959" w:type="dxa"/>
            <w:vAlign w:val="center"/>
          </w:tcPr>
          <w:p w14:paraId="7CE7823E" w14:textId="0FA631E1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67" w:type="dxa"/>
            <w:vAlign w:val="center"/>
          </w:tcPr>
          <w:p w14:paraId="587C8D6B" w14:textId="77777777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D4A1651" w14:textId="1D610B12" w:rsidR="009B371B" w:rsidRPr="00DD2CB7" w:rsidRDefault="009B371B" w:rsidP="000D0802">
            <w:pPr>
              <w:spacing w:before="40" w:after="40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DD2CB7">
              <w:rPr>
                <w:bCs/>
                <w:sz w:val="26"/>
                <w:szCs w:val="26"/>
              </w:rPr>
              <w:t xml:space="preserve">CLO1; </w:t>
            </w:r>
            <w:r w:rsidRPr="00DD2CB7">
              <w:rPr>
                <w:sz w:val="26"/>
                <w:szCs w:val="26"/>
                <w:lang w:eastAsia="ja-JP"/>
              </w:rPr>
              <w:t xml:space="preserve">CLO2; </w:t>
            </w:r>
            <w:r w:rsidRPr="00DD2CB7">
              <w:rPr>
                <w:bCs/>
                <w:sz w:val="26"/>
                <w:szCs w:val="26"/>
              </w:rPr>
              <w:t xml:space="preserve">CLO3; </w:t>
            </w:r>
            <w:r w:rsidRPr="00DD2CB7">
              <w:rPr>
                <w:sz w:val="26"/>
                <w:szCs w:val="26"/>
                <w:lang w:eastAsia="ja-JP"/>
              </w:rPr>
              <w:t>CLO4</w:t>
            </w:r>
          </w:p>
        </w:tc>
        <w:tc>
          <w:tcPr>
            <w:tcW w:w="1668" w:type="dxa"/>
          </w:tcPr>
          <w:p w14:paraId="5E46F019" w14:textId="5B21CB4F" w:rsidR="009B371B" w:rsidRPr="00DD2CB7" w:rsidRDefault="009B371B" w:rsidP="000D0802">
            <w:pPr>
              <w:pStyle w:val="ListParagraph"/>
              <w:tabs>
                <w:tab w:val="left" w:pos="34"/>
                <w:tab w:val="left" w:pos="318"/>
              </w:tabs>
              <w:spacing w:before="40" w:after="40"/>
              <w:ind w:left="57" w:right="57"/>
              <w:contextualSpacing w:val="0"/>
              <w:jc w:val="both"/>
              <w:rPr>
                <w:bCs/>
                <w:sz w:val="26"/>
                <w:szCs w:val="26"/>
              </w:rPr>
            </w:pPr>
            <w:r w:rsidRPr="00DD2CB7">
              <w:rPr>
                <w:sz w:val="26"/>
                <w:szCs w:val="26"/>
              </w:rPr>
              <w:t>Sinh viên làm bài thi thực hành theo tổ chức của phòng Khảo thí</w:t>
            </w:r>
            <w:r w:rsidR="00586C7A">
              <w:rPr>
                <w:sz w:val="26"/>
                <w:szCs w:val="26"/>
              </w:rPr>
              <w:t xml:space="preserve"> và đảm bảo chất lượng</w:t>
            </w:r>
            <w:bookmarkStart w:id="0" w:name="_GoBack"/>
            <w:bookmarkEnd w:id="0"/>
            <w:r w:rsidRPr="00DD2CB7">
              <w:rPr>
                <w:sz w:val="26"/>
                <w:szCs w:val="26"/>
              </w:rPr>
              <w:t>, giáo viên chấm điểm.</w:t>
            </w:r>
          </w:p>
        </w:tc>
      </w:tr>
    </w:tbl>
    <w:p w14:paraId="7F7E95B6" w14:textId="4DB6AC7C" w:rsidR="00E7467C" w:rsidRDefault="00A6591A" w:rsidP="000D0802">
      <w:pPr>
        <w:spacing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0D0802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6BB01CB1" w14:textId="77777777" w:rsidR="009B371B" w:rsidRPr="00DC527A" w:rsidRDefault="009B371B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Đi học đầy đủ: 6 điểm (60%</w:t>
      </w:r>
      <w:r>
        <w:rPr>
          <w:sz w:val="26"/>
          <w:szCs w:val="26"/>
        </w:rPr>
        <w:t>, nghỉ 3 tiết học không lý do trừ 1 điểm</w:t>
      </w:r>
      <w:r w:rsidRPr="00DC527A">
        <w:rPr>
          <w:sz w:val="26"/>
          <w:szCs w:val="26"/>
        </w:rPr>
        <w:t>)</w:t>
      </w:r>
    </w:p>
    <w:p w14:paraId="5E49A52A" w14:textId="77777777" w:rsidR="009B371B" w:rsidRPr="00DC527A" w:rsidRDefault="009B371B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Hoàn thành đúng hạn các yêu cầu của giảng viên: 2 điểm (20%)</w:t>
      </w:r>
    </w:p>
    <w:p w14:paraId="4A5227A1" w14:textId="77777777" w:rsidR="009B371B" w:rsidRPr="00DC527A" w:rsidRDefault="009B371B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ích cực phát biểu, thảo luận trên lớp: 1 điểm (10%)</w:t>
      </w:r>
    </w:p>
    <w:p w14:paraId="4CC7307E" w14:textId="77777777" w:rsidR="009B371B" w:rsidRPr="00DC527A" w:rsidRDefault="009B371B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ự học, chủ động tìm tòi kiến thức: 1 điểm (10%)</w:t>
      </w:r>
    </w:p>
    <w:p w14:paraId="326AA8DE" w14:textId="0485CB26" w:rsidR="00EB6F95" w:rsidRPr="00032BAE" w:rsidRDefault="00A6591A" w:rsidP="000D0802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14F8C573" w14:textId="19F049B9" w:rsidR="000D0802" w:rsidRPr="00032BAE" w:rsidRDefault="000D0802" w:rsidP="000D0802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Pr="00032BAE">
        <w:rPr>
          <w:bCs/>
          <w:i/>
          <w:sz w:val="26"/>
          <w:szCs w:val="26"/>
          <w:lang w:val="pt-BR"/>
        </w:rPr>
        <w:t>.2.2.</w:t>
      </w:r>
      <w:r w:rsidR="003A6134">
        <w:rPr>
          <w:bCs/>
          <w:i/>
          <w:sz w:val="26"/>
          <w:szCs w:val="26"/>
          <w:lang w:val="pt-BR"/>
        </w:rPr>
        <w:t>1</w:t>
      </w:r>
      <w:r>
        <w:rPr>
          <w:bCs/>
          <w:i/>
          <w:sz w:val="26"/>
          <w:szCs w:val="26"/>
          <w:lang w:val="pt-BR"/>
        </w:rPr>
        <w:t>.</w:t>
      </w:r>
      <w:r w:rsidRPr="00032BAE">
        <w:rPr>
          <w:bCs/>
          <w:i/>
          <w:sz w:val="26"/>
          <w:szCs w:val="26"/>
          <w:lang w:val="pt-BR"/>
        </w:rPr>
        <w:t xml:space="preserve"> Kiểm tra định kỳ</w:t>
      </w:r>
      <w:r>
        <w:rPr>
          <w:bCs/>
          <w:i/>
          <w:sz w:val="26"/>
          <w:szCs w:val="26"/>
          <w:lang w:val="pt-BR"/>
        </w:rPr>
        <w:t xml:space="preserve"> số </w:t>
      </w:r>
      <w:r w:rsidR="003A6134">
        <w:rPr>
          <w:bCs/>
          <w:i/>
          <w:sz w:val="26"/>
          <w:szCs w:val="26"/>
          <w:lang w:val="pt-BR"/>
        </w:rPr>
        <w:t>1</w:t>
      </w:r>
    </w:p>
    <w:p w14:paraId="2E8E9B03" w14:textId="77777777" w:rsidR="000D0802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2FDD944A" w14:textId="77777777" w:rsidR="000D0802" w:rsidRPr="009B371B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B4F95">
        <w:rPr>
          <w:sz w:val="26"/>
          <w:szCs w:val="26"/>
          <w:lang w:val="pt-BR"/>
        </w:rPr>
        <w:t xml:space="preserve">+ </w:t>
      </w:r>
      <w:r w:rsidRPr="009B371B">
        <w:rPr>
          <w:sz w:val="26"/>
          <w:szCs w:val="26"/>
        </w:rPr>
        <w:t xml:space="preserve">Kiến thức về hệ điều hành Windows Server, dịch vụ Active Directory, quản lý tài khoản người </w:t>
      </w:r>
      <w:r w:rsidRPr="00394097">
        <w:rPr>
          <w:sz w:val="26"/>
          <w:szCs w:val="26"/>
          <w:lang w:val="pt-BR"/>
        </w:rPr>
        <w:t>dùng</w:t>
      </w:r>
      <w:r w:rsidRPr="009B371B">
        <w:rPr>
          <w:sz w:val="26"/>
          <w:szCs w:val="26"/>
        </w:rPr>
        <w:t xml:space="preserve"> và nhóm và chính sách hệ thống.</w:t>
      </w:r>
    </w:p>
    <w:p w14:paraId="628E9852" w14:textId="77777777" w:rsidR="000D0802" w:rsidRPr="00DB4F95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+ </w:t>
      </w:r>
      <w:r w:rsidRPr="009B371B">
        <w:rPr>
          <w:sz w:val="26"/>
          <w:szCs w:val="26"/>
        </w:rPr>
        <w:t>Kỹ năng cài đặt, cấu hình Active Directory, quản trị tài khoản người dùng và nhóm, cấu hình chính sách hệ thống</w:t>
      </w:r>
      <w:r>
        <w:rPr>
          <w:sz w:val="26"/>
          <w:szCs w:val="26"/>
        </w:rPr>
        <w:t>.</w:t>
      </w:r>
    </w:p>
    <w:p w14:paraId="13767FE5" w14:textId="77777777" w:rsidR="000D0802" w:rsidRPr="007A04A3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ực hành trên máy</w:t>
      </w:r>
    </w:p>
    <w:p w14:paraId="44154291" w14:textId="77777777" w:rsidR="000D0802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lastRenderedPageBreak/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7D0D6FE1" w14:textId="1CEC72B9" w:rsidR="000D0802" w:rsidRPr="00C838A9" w:rsidRDefault="000D0802" w:rsidP="000D080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5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48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3254"/>
        <w:gridCol w:w="4096"/>
        <w:gridCol w:w="946"/>
      </w:tblGrid>
      <w:tr w:rsidR="000D0802" w:rsidRPr="00DD2CB7" w14:paraId="75B20307" w14:textId="77777777" w:rsidTr="00467507">
        <w:trPr>
          <w:tblHeader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A12BD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83D9" w14:textId="77777777" w:rsidR="000D0802" w:rsidRPr="00DD2CB7" w:rsidRDefault="000D0802" w:rsidP="00467507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7F598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B949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0D0802" w:rsidRPr="00DD2CB7" w14:paraId="5A15572B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B17C2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3CD4" w14:textId="77777777" w:rsidR="000D0802" w:rsidRPr="00DD2CB7" w:rsidRDefault="000D0802" w:rsidP="00467507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Active Directory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5235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- Nâng cấp được máy chủ Windows Server lên Domain Controller</w:t>
            </w:r>
          </w:p>
          <w:p w14:paraId="40F36FC7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- Join Domain các máy trạm vào tên miền theo yêu cầu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40BCB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4</w:t>
            </w:r>
          </w:p>
        </w:tc>
      </w:tr>
      <w:tr w:rsidR="000D0802" w:rsidRPr="00DD2CB7" w14:paraId="28F51167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DE016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AB988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</w:rPr>
              <w:t>Khởi tạo và quản trị tài khoản người dùng và nhóm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C74E3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Khởi tạo được các tài khoản và nhóm theo yêu cầu.</w:t>
            </w:r>
          </w:p>
          <w:p w14:paraId="13DD2A8B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5D690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</w:tr>
      <w:tr w:rsidR="000D0802" w:rsidRPr="00DD2CB7" w14:paraId="47AC0B62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97402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45787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Thiết lập các chính sách của hệ thống, người dùng và nhóm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EB7F9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Thiết lập đúng các chính sách cho hệ thống, cho người dùng và nhóm theo yêu cầu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4B4E2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</w:tr>
      <w:tr w:rsidR="000D0802" w:rsidRPr="00DD2CB7" w14:paraId="2D1FD27F" w14:textId="77777777" w:rsidTr="00467507">
        <w:tc>
          <w:tcPr>
            <w:tcW w:w="44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D7ACE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right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0044" w14:textId="77777777" w:rsidR="000D0802" w:rsidRPr="00DD2CB7" w:rsidRDefault="000D0802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26463CF8" w14:textId="33F6920A" w:rsidR="003A6134" w:rsidRPr="00032BAE" w:rsidRDefault="003A6134" w:rsidP="003A6134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Pr="00032BAE">
        <w:rPr>
          <w:bCs/>
          <w:i/>
          <w:sz w:val="26"/>
          <w:szCs w:val="26"/>
          <w:lang w:val="pt-BR"/>
        </w:rPr>
        <w:t>.2.2.</w:t>
      </w:r>
      <w:r>
        <w:rPr>
          <w:bCs/>
          <w:i/>
          <w:sz w:val="26"/>
          <w:szCs w:val="26"/>
          <w:lang w:val="pt-BR"/>
        </w:rPr>
        <w:t>1.</w:t>
      </w:r>
      <w:r w:rsidRPr="00032BAE">
        <w:rPr>
          <w:bCs/>
          <w:i/>
          <w:sz w:val="26"/>
          <w:szCs w:val="26"/>
          <w:lang w:val="pt-BR"/>
        </w:rPr>
        <w:t xml:space="preserve"> Kiểm tra định kỳ</w:t>
      </w:r>
      <w:r>
        <w:rPr>
          <w:bCs/>
          <w:i/>
          <w:sz w:val="26"/>
          <w:szCs w:val="26"/>
          <w:lang w:val="pt-BR"/>
        </w:rPr>
        <w:t xml:space="preserve"> số 2</w:t>
      </w:r>
    </w:p>
    <w:p w14:paraId="6F9DC990" w14:textId="77777777" w:rsidR="003A6134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134A807E" w14:textId="77777777" w:rsidR="003A6134" w:rsidRPr="000D0802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B4F95">
        <w:rPr>
          <w:sz w:val="26"/>
          <w:szCs w:val="26"/>
          <w:lang w:val="pt-BR"/>
        </w:rPr>
        <w:t xml:space="preserve">+ </w:t>
      </w:r>
      <w:r w:rsidRPr="000D0802">
        <w:rPr>
          <w:sz w:val="26"/>
          <w:szCs w:val="26"/>
        </w:rPr>
        <w:t>Kiến thức về các dịch vụ các dịch vụ</w:t>
      </w:r>
      <w:r>
        <w:rPr>
          <w:sz w:val="26"/>
          <w:szCs w:val="26"/>
        </w:rPr>
        <w:t xml:space="preserve"> lưu trữ, dịch vụ DHCP, dịch vụ DNS, dịch vụ FTP và dịch vụ Web</w:t>
      </w:r>
      <w:r w:rsidRPr="000D0802">
        <w:rPr>
          <w:sz w:val="26"/>
          <w:szCs w:val="26"/>
        </w:rPr>
        <w:t>.</w:t>
      </w:r>
    </w:p>
    <w:p w14:paraId="2C3019E5" w14:textId="77777777" w:rsidR="003A6134" w:rsidRPr="00DB4F95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+ </w:t>
      </w:r>
      <w:r w:rsidRPr="000D0802">
        <w:rPr>
          <w:sz w:val="26"/>
          <w:szCs w:val="26"/>
        </w:rPr>
        <w:t>Kỹ năng cài đặt và cấu hình được các dịch vụ</w:t>
      </w:r>
      <w:r>
        <w:rPr>
          <w:sz w:val="26"/>
          <w:szCs w:val="26"/>
        </w:rPr>
        <w:t xml:space="preserve"> lưu trữ, dịch vụ DHCP, dịch vụ DNS, dịch vụ FTP và dịch vụ Web.</w:t>
      </w:r>
    </w:p>
    <w:p w14:paraId="4C5E41E7" w14:textId="77777777" w:rsidR="003A6134" w:rsidRPr="007A04A3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ực hành trên máy</w:t>
      </w:r>
    </w:p>
    <w:p w14:paraId="57132158" w14:textId="77777777" w:rsidR="003A6134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6F1690D3" w14:textId="3AA76948" w:rsidR="003A6134" w:rsidRPr="00C838A9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48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3254"/>
        <w:gridCol w:w="4096"/>
        <w:gridCol w:w="946"/>
      </w:tblGrid>
      <w:tr w:rsidR="003A6134" w:rsidRPr="00DD2CB7" w14:paraId="17323A67" w14:textId="77777777" w:rsidTr="00467507">
        <w:trPr>
          <w:tblHeader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D574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A512" w14:textId="77777777" w:rsidR="003A6134" w:rsidRPr="00DD2CB7" w:rsidRDefault="003A6134" w:rsidP="00467507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C8CE3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C924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3A6134" w:rsidRPr="00DD2CB7" w14:paraId="2AC43872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75077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D746" w14:textId="77777777" w:rsidR="003A6134" w:rsidRPr="00DD2CB7" w:rsidRDefault="003A6134" w:rsidP="00467507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lưu trữ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D5D70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Khởi tạo và cài đặt được các thư mục dùng chung theo yêu cầu.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76B0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4</w:t>
            </w:r>
          </w:p>
        </w:tc>
      </w:tr>
      <w:tr w:rsidR="003A6134" w:rsidRPr="00DD2CB7" w14:paraId="7B68E6CF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646A7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5B52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DHCP hoặc dịch vụ FTP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2CC8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được dịch vụ DHCP hoặc dịch vụ FTP  theo yêu cầu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E63F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</w:tr>
      <w:tr w:rsidR="003A6134" w:rsidRPr="00DD2CB7" w14:paraId="5389EC1C" w14:textId="77777777" w:rsidTr="00467507"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B90EF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CC5B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DNS hoặc dịch vụ Web</w:t>
            </w:r>
          </w:p>
        </w:tc>
        <w:tc>
          <w:tcPr>
            <w:tcW w:w="2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AD5A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được dịch vụ DNS hoặc dịch vụ Web theo yêu cầu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54D9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</w:tr>
      <w:tr w:rsidR="003A6134" w:rsidRPr="00DD2CB7" w14:paraId="34488296" w14:textId="77777777" w:rsidTr="00467507">
        <w:tc>
          <w:tcPr>
            <w:tcW w:w="446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3E1DC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right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A024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0D87CAF9" w14:textId="72374C47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75B15C23" w14:textId="77777777" w:rsidR="003A6134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2B23616C" w14:textId="77777777" w:rsidR="003A6134" w:rsidRPr="009B371B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B4F95">
        <w:rPr>
          <w:sz w:val="26"/>
          <w:szCs w:val="26"/>
          <w:lang w:val="pt-BR"/>
        </w:rPr>
        <w:t xml:space="preserve">+ </w:t>
      </w:r>
      <w:r w:rsidRPr="009B371B">
        <w:rPr>
          <w:sz w:val="26"/>
          <w:szCs w:val="26"/>
        </w:rPr>
        <w:t xml:space="preserve">Kiến thức về hệ điều hành Windows Server, dịch vụ Active Directory, quản lý tài khoản người </w:t>
      </w:r>
      <w:r w:rsidRPr="00394097">
        <w:rPr>
          <w:sz w:val="26"/>
          <w:szCs w:val="26"/>
          <w:lang w:val="pt-BR"/>
        </w:rPr>
        <w:t>dùng</w:t>
      </w:r>
      <w:r w:rsidRPr="009B371B">
        <w:rPr>
          <w:sz w:val="26"/>
          <w:szCs w:val="26"/>
        </w:rPr>
        <w:t xml:space="preserve"> và nhóm và chính sách hệ thống.</w:t>
      </w:r>
    </w:p>
    <w:p w14:paraId="3028A4ED" w14:textId="77777777" w:rsidR="003A6134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 w:rsidRPr="00DB4F95">
        <w:rPr>
          <w:sz w:val="26"/>
          <w:szCs w:val="26"/>
          <w:lang w:val="pt-BR"/>
        </w:rPr>
        <w:t xml:space="preserve">+ </w:t>
      </w:r>
      <w:r w:rsidRPr="000D0802">
        <w:rPr>
          <w:sz w:val="26"/>
          <w:szCs w:val="26"/>
        </w:rPr>
        <w:t>Kiến thức về các dịch vụ các dịch vụ</w:t>
      </w:r>
      <w:r>
        <w:rPr>
          <w:sz w:val="26"/>
          <w:szCs w:val="26"/>
        </w:rPr>
        <w:t xml:space="preserve"> lưu trữ, dịch vụ DHCP, dịch vụ DNS, dịch vụ FTP và dịch vụ Web</w:t>
      </w:r>
      <w:r w:rsidRPr="000D0802">
        <w:rPr>
          <w:sz w:val="26"/>
          <w:szCs w:val="26"/>
        </w:rPr>
        <w:t>.</w:t>
      </w:r>
    </w:p>
    <w:p w14:paraId="5ECF4688" w14:textId="77777777" w:rsidR="003A6134" w:rsidRPr="00DB4F95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+ </w:t>
      </w:r>
      <w:r w:rsidRPr="009B371B">
        <w:rPr>
          <w:sz w:val="26"/>
          <w:szCs w:val="26"/>
        </w:rPr>
        <w:t>Kỹ năng cài đặt, cấu hình Active Directory, quản trị tài khoản người dùng và nhóm, cấu hình chính sách hệ thống</w:t>
      </w:r>
      <w:r>
        <w:rPr>
          <w:sz w:val="26"/>
          <w:szCs w:val="26"/>
        </w:rPr>
        <w:t>.</w:t>
      </w:r>
    </w:p>
    <w:p w14:paraId="224BD577" w14:textId="77777777" w:rsidR="003A6134" w:rsidRPr="00DB4F95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+ </w:t>
      </w:r>
      <w:r w:rsidRPr="000D0802">
        <w:rPr>
          <w:sz w:val="26"/>
          <w:szCs w:val="26"/>
        </w:rPr>
        <w:t>Kỹ năng cài đặt và cấu hình được các dịch vụ</w:t>
      </w:r>
      <w:r>
        <w:rPr>
          <w:sz w:val="26"/>
          <w:szCs w:val="26"/>
        </w:rPr>
        <w:t xml:space="preserve"> lưu trữ, dịch vụ DHCP, dịch vụ DNS, dịch vụ FTP và dịch vụ Web.</w:t>
      </w:r>
    </w:p>
    <w:p w14:paraId="52490701" w14:textId="77777777" w:rsidR="003A6134" w:rsidRPr="007A04A3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Thực hành trên máy</w:t>
      </w:r>
    </w:p>
    <w:p w14:paraId="569E83DC" w14:textId="0DECB36C" w:rsidR="003A6134" w:rsidRDefault="003A6134" w:rsidP="003A613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90</w:t>
      </w:r>
      <w:r w:rsidRPr="007A04A3">
        <w:rPr>
          <w:sz w:val="26"/>
          <w:szCs w:val="26"/>
          <w:lang w:val="pt-BR"/>
        </w:rPr>
        <w:t xml:space="preserve"> phút</w:t>
      </w:r>
    </w:p>
    <w:p w14:paraId="78C17B09" w14:textId="29D414F3" w:rsidR="00664F62" w:rsidRPr="00664F62" w:rsidRDefault="00664F62" w:rsidP="00664F6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 xml:space="preserve">ng </w:t>
      </w:r>
      <w:r w:rsidR="00852514"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tbl>
      <w:tblPr>
        <w:tblW w:w="488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3144"/>
        <w:gridCol w:w="4135"/>
        <w:gridCol w:w="1086"/>
      </w:tblGrid>
      <w:tr w:rsidR="003A6134" w:rsidRPr="00DD2CB7" w14:paraId="68A2EB62" w14:textId="77777777" w:rsidTr="003A6134">
        <w:trPr>
          <w:tblHeader/>
        </w:trPr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3A6134" w:rsidRPr="00DD2CB7" w:rsidRDefault="003A6134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2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9D56A" w14:textId="77777777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89C4" w14:textId="77777777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3A6134" w:rsidRPr="00DD2CB7" w14:paraId="5AAEE0EF" w14:textId="77777777" w:rsidTr="003A6134">
        <w:tc>
          <w:tcPr>
            <w:tcW w:w="36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D2CFDDF" w14:textId="167BC865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3BC" w14:textId="0BB3AD51" w:rsidR="003A6134" w:rsidRPr="00DD2CB7" w:rsidRDefault="003A6134" w:rsidP="006F00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Active Directory</w:t>
            </w:r>
          </w:p>
        </w:tc>
        <w:tc>
          <w:tcPr>
            <w:tcW w:w="2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C183" w14:textId="77777777" w:rsidR="003A6134" w:rsidRPr="00DD2CB7" w:rsidRDefault="003A6134" w:rsidP="00467507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- Nâng cấp được máy chủ Windows Server lên Domain Controller</w:t>
            </w:r>
          </w:p>
          <w:p w14:paraId="69ABC753" w14:textId="0F688434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- Join Domain các máy trạm vào tên miền theo yêu cầu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4257B" w14:textId="02D35B7B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</w:tr>
      <w:tr w:rsidR="003A6134" w:rsidRPr="00DD2CB7" w14:paraId="13B82DEC" w14:textId="77777777" w:rsidTr="003A6134">
        <w:tc>
          <w:tcPr>
            <w:tcW w:w="369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1F81768" w14:textId="3E63F34E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9772" w14:textId="6129DCDF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</w:rPr>
              <w:t>Khởi tạo và quản trị tài khoản người dùng và nhóm</w:t>
            </w:r>
          </w:p>
        </w:tc>
        <w:tc>
          <w:tcPr>
            <w:tcW w:w="2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CBFC5" w14:textId="57F1C3A8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Khởi tạo được các tài khoản và nhóm theo yêu cầu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E685" w14:textId="40A16D52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</w:tr>
      <w:tr w:rsidR="003A6134" w:rsidRPr="00DD2CB7" w14:paraId="5314DF35" w14:textId="77777777" w:rsidTr="003A6134">
        <w:tc>
          <w:tcPr>
            <w:tcW w:w="36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19C8D683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5A1A6A06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Thiết lập các chính sách của hệ thống, người dùng và nhóm</w:t>
            </w:r>
          </w:p>
        </w:tc>
        <w:tc>
          <w:tcPr>
            <w:tcW w:w="2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ED7F" w14:textId="42625A4C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Thiết lập đúng các chính sách cho hệ thống, cho người dùng và nhóm theo yêu cầu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6BF47" w14:textId="724DFC22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1</w:t>
            </w:r>
          </w:p>
        </w:tc>
      </w:tr>
      <w:tr w:rsidR="003A6134" w:rsidRPr="00DD2CB7" w14:paraId="69005534" w14:textId="77777777" w:rsidTr="00160901">
        <w:tc>
          <w:tcPr>
            <w:tcW w:w="36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2C3DAFB" w14:textId="42E2187B" w:rsidR="003A6134" w:rsidRPr="00DD2CB7" w:rsidRDefault="003A6134" w:rsidP="003A6134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AA26" w14:textId="588819C1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dịch vụ lưu trữ</w:t>
            </w:r>
          </w:p>
        </w:tc>
        <w:tc>
          <w:tcPr>
            <w:tcW w:w="2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03AE9" w14:textId="7850EAFC" w:rsidR="003A6134" w:rsidRPr="00DD2CB7" w:rsidRDefault="003A6134" w:rsidP="006F00EC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Khởi tạo và cài đặt được các thư mục dùng chung theo yêu cầu.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BEBC3" w14:textId="7B59B037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2</w:t>
            </w:r>
          </w:p>
        </w:tc>
      </w:tr>
      <w:tr w:rsidR="003A6134" w:rsidRPr="00DD2CB7" w14:paraId="4DD4478B" w14:textId="77777777" w:rsidTr="003A6134">
        <w:tc>
          <w:tcPr>
            <w:tcW w:w="369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CD1A307" w14:textId="30673E9B" w:rsidR="003A6134" w:rsidRPr="00DD2CB7" w:rsidRDefault="003A6134" w:rsidP="006F00EC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160B" w14:textId="1933E979" w:rsidR="003A6134" w:rsidRPr="00DD2CB7" w:rsidRDefault="003A6134" w:rsidP="003A6134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các dịch vụ mạng</w:t>
            </w:r>
          </w:p>
        </w:tc>
        <w:tc>
          <w:tcPr>
            <w:tcW w:w="2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56F3" w14:textId="1879AF3C" w:rsidR="003A6134" w:rsidRPr="00DD2CB7" w:rsidRDefault="003A6134" w:rsidP="003A6134">
            <w:pPr>
              <w:widowControl w:val="0"/>
              <w:snapToGrid w:val="0"/>
              <w:spacing w:before="40" w:after="40"/>
              <w:jc w:val="both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Cài đặt và cấu hình được các dịch vụ mạng  theo yêu cầu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9AAA4" w14:textId="73B18E2E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3</w:t>
            </w:r>
          </w:p>
        </w:tc>
      </w:tr>
      <w:tr w:rsidR="003A6134" w:rsidRPr="00DD2CB7" w14:paraId="04E83A88" w14:textId="77777777" w:rsidTr="003A6134">
        <w:tc>
          <w:tcPr>
            <w:tcW w:w="43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BA5E1" w14:textId="7D437113" w:rsidR="003A6134" w:rsidRPr="00DD2CB7" w:rsidRDefault="003A6134" w:rsidP="003A6134">
            <w:pPr>
              <w:widowControl w:val="0"/>
              <w:snapToGrid w:val="0"/>
              <w:spacing w:before="40" w:after="40"/>
              <w:jc w:val="right"/>
              <w:rPr>
                <w:b/>
                <w:sz w:val="26"/>
                <w:szCs w:val="26"/>
                <w:lang w:val="pt-BR"/>
              </w:rPr>
            </w:pPr>
            <w:r w:rsidRPr="00DD2CB7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57947C" w14:textId="3ACA280A" w:rsidR="003A6134" w:rsidRPr="00DD2CB7" w:rsidRDefault="003A6134" w:rsidP="00D15441">
            <w:pPr>
              <w:widowControl w:val="0"/>
              <w:snapToGrid w:val="0"/>
              <w:spacing w:before="40" w:after="40"/>
              <w:jc w:val="center"/>
              <w:rPr>
                <w:sz w:val="26"/>
                <w:szCs w:val="26"/>
                <w:lang w:val="pt-BR"/>
              </w:rPr>
            </w:pPr>
            <w:r w:rsidRPr="00DD2CB7">
              <w:rPr>
                <w:sz w:val="26"/>
                <w:szCs w:val="26"/>
                <w:lang w:val="pt-BR"/>
              </w:rPr>
              <w:t>10</w:t>
            </w:r>
          </w:p>
        </w:tc>
      </w:tr>
    </w:tbl>
    <w:p w14:paraId="4FCCE54B" w14:textId="77777777" w:rsidR="00804B1F" w:rsidRDefault="00804B1F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</w:p>
    <w:p w14:paraId="24CE22A6" w14:textId="1FC98D82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ng Ninh, ngày</w:t>
      </w:r>
      <w:r w:rsidR="00804B1F">
        <w:rPr>
          <w:rFonts w:ascii="12" w:hAnsi="12"/>
          <w:i/>
          <w:sz w:val="26"/>
          <w:szCs w:val="26"/>
          <w:lang w:val="pt-BR"/>
        </w:rPr>
        <w:t xml:space="preserve"> ...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 w:rsidR="00804B1F">
        <w:rPr>
          <w:rFonts w:ascii="12" w:hAnsi="12"/>
          <w:i/>
          <w:sz w:val="26"/>
          <w:szCs w:val="26"/>
          <w:lang w:val="pt-BR"/>
        </w:rPr>
        <w:t xml:space="preserve"> 08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 w:rsidR="00804B1F">
        <w:rPr>
          <w:rFonts w:ascii="12" w:hAnsi="12"/>
          <w:i/>
          <w:sz w:val="26"/>
          <w:szCs w:val="26"/>
          <w:lang w:val="pt-BR"/>
        </w:rPr>
        <w:t xml:space="preserve"> 2020</w:t>
      </w: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552"/>
        <w:gridCol w:w="3118"/>
      </w:tblGrid>
      <w:tr w:rsidR="00B84146" w14:paraId="240D3B62" w14:textId="77777777" w:rsidTr="00B84146">
        <w:tc>
          <w:tcPr>
            <w:tcW w:w="3544" w:type="dxa"/>
          </w:tcPr>
          <w:p w14:paraId="131400BE" w14:textId="77777777" w:rsidR="00B84146" w:rsidRPr="00343C81" w:rsidRDefault="00B84146" w:rsidP="00392D8F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Hiệu trưởng</w:t>
            </w:r>
          </w:p>
        </w:tc>
        <w:tc>
          <w:tcPr>
            <w:tcW w:w="2552" w:type="dxa"/>
          </w:tcPr>
          <w:p w14:paraId="016D229D" w14:textId="77777777" w:rsidR="00B84146" w:rsidRPr="00343C81" w:rsidRDefault="00B84146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3118" w:type="dxa"/>
          </w:tcPr>
          <w:p w14:paraId="659863CE" w14:textId="77777777" w:rsidR="00B84146" w:rsidRDefault="00B84146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77907FAD" w14:textId="77777777" w:rsidR="003A6134" w:rsidRDefault="003A6134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7D7EFCF1" w14:textId="77777777" w:rsidR="003A6134" w:rsidRDefault="003A6134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0BBA9560" w14:textId="77777777" w:rsidR="003A6134" w:rsidRDefault="003A6134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BE8B006" w14:textId="77777777" w:rsidR="00B84146" w:rsidRDefault="00B84146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E76F121" w14:textId="48B5871C" w:rsidR="003A6134" w:rsidRDefault="003A6134" w:rsidP="00343C81">
            <w:pPr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Lương Khắc Định</w:t>
            </w:r>
          </w:p>
        </w:tc>
      </w:tr>
    </w:tbl>
    <w:p w14:paraId="643A9875" w14:textId="77777777" w:rsidR="00852514" w:rsidRDefault="00852514" w:rsidP="00392D8F">
      <w:pPr>
        <w:rPr>
          <w:b/>
          <w:bCs/>
          <w:sz w:val="26"/>
          <w:szCs w:val="26"/>
        </w:rPr>
      </w:pPr>
    </w:p>
    <w:p w14:paraId="54E30863" w14:textId="35F9EB84" w:rsidR="00852514" w:rsidRDefault="00852514">
      <w:pPr>
        <w:rPr>
          <w:b/>
          <w:bCs/>
          <w:sz w:val="26"/>
          <w:szCs w:val="26"/>
        </w:rPr>
      </w:pPr>
    </w:p>
    <w:sectPr w:rsidR="00852514" w:rsidSect="00ED1FCA">
      <w:footerReference w:type="default" r:id="rId11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6C1953" w14:textId="77777777" w:rsidR="0099286A" w:rsidRDefault="0099286A">
      <w:r>
        <w:separator/>
      </w:r>
    </w:p>
  </w:endnote>
  <w:endnote w:type="continuationSeparator" w:id="0">
    <w:p w14:paraId="0903652D" w14:textId="77777777" w:rsidR="0099286A" w:rsidRDefault="0099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rialH"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8C559E" w:rsidRDefault="008C559E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804B1F">
      <w:fldChar w:fldCharType="begin"/>
    </w:r>
    <w:r w:rsidRPr="00804B1F">
      <w:instrText xml:space="preserve"> PAGE   \* MERGEFORMAT </w:instrText>
    </w:r>
    <w:r w:rsidRPr="00804B1F">
      <w:fldChar w:fldCharType="separate"/>
    </w:r>
    <w:r w:rsidR="00586C7A" w:rsidRPr="00586C7A">
      <w:rPr>
        <w:rFonts w:eastAsiaTheme="majorEastAsia"/>
        <w:noProof/>
      </w:rPr>
      <w:t>9</w:t>
    </w:r>
    <w:r w:rsidRPr="00804B1F">
      <w:rPr>
        <w:rFonts w:eastAsiaTheme="majorEastAsia"/>
        <w:noProof/>
      </w:rPr>
      <w:fldChar w:fldCharType="end"/>
    </w:r>
  </w:p>
  <w:p w14:paraId="0CC64B83" w14:textId="77777777" w:rsidR="008C559E" w:rsidRDefault="008C55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7522F7" w14:textId="77777777" w:rsidR="0099286A" w:rsidRDefault="0099286A">
      <w:r>
        <w:separator/>
      </w:r>
    </w:p>
  </w:footnote>
  <w:footnote w:type="continuationSeparator" w:id="0">
    <w:p w14:paraId="20C99D1A" w14:textId="77777777" w:rsidR="0099286A" w:rsidRDefault="00992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802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433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2CD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3892"/>
    <w:rsid w:val="002D3A46"/>
    <w:rsid w:val="002D3C4F"/>
    <w:rsid w:val="002D6D1D"/>
    <w:rsid w:val="002E2234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112"/>
    <w:rsid w:val="00332454"/>
    <w:rsid w:val="003348BE"/>
    <w:rsid w:val="00335000"/>
    <w:rsid w:val="003352BD"/>
    <w:rsid w:val="00336EFB"/>
    <w:rsid w:val="00340B10"/>
    <w:rsid w:val="00341234"/>
    <w:rsid w:val="00343C81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4097"/>
    <w:rsid w:val="00395288"/>
    <w:rsid w:val="0039553A"/>
    <w:rsid w:val="00397084"/>
    <w:rsid w:val="00397BDD"/>
    <w:rsid w:val="00397DBD"/>
    <w:rsid w:val="003A42F5"/>
    <w:rsid w:val="003A51D1"/>
    <w:rsid w:val="003A6134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5B8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1A04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6151"/>
    <w:rsid w:val="00471302"/>
    <w:rsid w:val="00471C85"/>
    <w:rsid w:val="00472AB4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6321"/>
    <w:rsid w:val="00580634"/>
    <w:rsid w:val="005816DB"/>
    <w:rsid w:val="0058201B"/>
    <w:rsid w:val="005833EC"/>
    <w:rsid w:val="0058409E"/>
    <w:rsid w:val="005842CB"/>
    <w:rsid w:val="005867D9"/>
    <w:rsid w:val="00586C7A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7C8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6D07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5F87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4461"/>
    <w:rsid w:val="00745008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193D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B1F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559E"/>
    <w:rsid w:val="008C6A18"/>
    <w:rsid w:val="008C70D2"/>
    <w:rsid w:val="008C71D9"/>
    <w:rsid w:val="008D1032"/>
    <w:rsid w:val="008D187B"/>
    <w:rsid w:val="008D54FD"/>
    <w:rsid w:val="008D5B5F"/>
    <w:rsid w:val="008D6A4F"/>
    <w:rsid w:val="008D6C07"/>
    <w:rsid w:val="008D792D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4A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05E"/>
    <w:rsid w:val="00926B55"/>
    <w:rsid w:val="009314EA"/>
    <w:rsid w:val="0093224C"/>
    <w:rsid w:val="00934A42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5F3D"/>
    <w:rsid w:val="009864D3"/>
    <w:rsid w:val="00987562"/>
    <w:rsid w:val="009875B9"/>
    <w:rsid w:val="00990D30"/>
    <w:rsid w:val="00991A6A"/>
    <w:rsid w:val="00991FDE"/>
    <w:rsid w:val="0099202D"/>
    <w:rsid w:val="0099286A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371B"/>
    <w:rsid w:val="009B55ED"/>
    <w:rsid w:val="009B7CA1"/>
    <w:rsid w:val="009C0AB2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7832"/>
    <w:rsid w:val="00A87CF4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4841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40C1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2C7E"/>
    <w:rsid w:val="00B337EA"/>
    <w:rsid w:val="00B342E7"/>
    <w:rsid w:val="00B34FB8"/>
    <w:rsid w:val="00B35196"/>
    <w:rsid w:val="00B35B3E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146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97547"/>
    <w:rsid w:val="00BA166B"/>
    <w:rsid w:val="00BA1F0B"/>
    <w:rsid w:val="00BA25C7"/>
    <w:rsid w:val="00BA5093"/>
    <w:rsid w:val="00BA518A"/>
    <w:rsid w:val="00BB0E22"/>
    <w:rsid w:val="00BB26C9"/>
    <w:rsid w:val="00BB2C4B"/>
    <w:rsid w:val="00BB30A2"/>
    <w:rsid w:val="00BB32B9"/>
    <w:rsid w:val="00BB3CF7"/>
    <w:rsid w:val="00BB42DD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21A5"/>
    <w:rsid w:val="00C53313"/>
    <w:rsid w:val="00C53A80"/>
    <w:rsid w:val="00C55F73"/>
    <w:rsid w:val="00C6055C"/>
    <w:rsid w:val="00C619E2"/>
    <w:rsid w:val="00C61E2F"/>
    <w:rsid w:val="00C639DE"/>
    <w:rsid w:val="00C63A54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C6D29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5BE7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274E3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C06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04E0"/>
    <w:rsid w:val="00DC1337"/>
    <w:rsid w:val="00DC34BC"/>
    <w:rsid w:val="00DC4695"/>
    <w:rsid w:val="00DC5123"/>
    <w:rsid w:val="00DC5386"/>
    <w:rsid w:val="00DC6E44"/>
    <w:rsid w:val="00DD0CD0"/>
    <w:rsid w:val="00DD1232"/>
    <w:rsid w:val="00DD1A5B"/>
    <w:rsid w:val="00DD2CB7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5EBB"/>
    <w:rsid w:val="00E86716"/>
    <w:rsid w:val="00E86F70"/>
    <w:rsid w:val="00E90E13"/>
    <w:rsid w:val="00E930E4"/>
    <w:rsid w:val="00E93907"/>
    <w:rsid w:val="00E9728A"/>
    <w:rsid w:val="00EA10B0"/>
    <w:rsid w:val="00EA236F"/>
    <w:rsid w:val="00EA4587"/>
    <w:rsid w:val="00EA5F4E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151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st">
    <w:name w:val="st"/>
    <w:rsid w:val="00BB42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st">
    <w:name w:val="st"/>
    <w:rsid w:val="00BB4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file:///C:\Users\Hp\Desktop\GiaoAnJavaNangCao\GiaoTrinh\Giao%20Trinh%20Java%20nang%20cao.docx" TargetMode="External"/><Relationship Id="rId4" Type="http://schemas.microsoft.com/office/2007/relationships/stylesWithEffects" Target="stylesWithEffects.xml"/><Relationship Id="rId9" Type="http://schemas.openxmlformats.org/officeDocument/2006/relationships/hyperlink" Target="file:///C:\Users\Hp\Desktop\GiaoAnJavaNangCao\GiaoTrinh\Giao%20Trinh%20Java%20nang%20cao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D9907-FB23-405C-B6DC-71702075C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8</TotalTime>
  <Pages>11</Pages>
  <Words>2193</Words>
  <Characters>1250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4669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Luong Khac Dinh</cp:lastModifiedBy>
  <cp:revision>17</cp:revision>
  <cp:lastPrinted>2019-03-13T10:02:00Z</cp:lastPrinted>
  <dcterms:created xsi:type="dcterms:W3CDTF">2020-07-17T09:15:00Z</dcterms:created>
  <dcterms:modified xsi:type="dcterms:W3CDTF">2020-08-2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